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A33899" w14:textId="7E5BB5DC" w:rsidR="008216F1" w:rsidRDefault="008A65D2" w:rsidP="008216F1">
      <w:pPr>
        <w:jc w:val="center"/>
        <w:rPr>
          <w:sz w:val="16"/>
          <w:szCs w:val="16"/>
        </w:rPr>
      </w:pPr>
      <w:r w:rsidRPr="00627061">
        <w:rPr>
          <w:sz w:val="16"/>
          <w:szCs w:val="16"/>
        </w:rPr>
        <w:t>The z/OS ISPF Git Interface bringing the world of Git to the z/OS Developers.</w:t>
      </w:r>
    </w:p>
    <w:tbl>
      <w:tblPr>
        <w:tblStyle w:val="TableGrid"/>
        <w:tblW w:w="8550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8550"/>
      </w:tblGrid>
      <w:tr w:rsidR="00A64908" w:rsidRPr="00627061" w14:paraId="046C0668" w14:textId="77777777" w:rsidTr="00F31167">
        <w:tc>
          <w:tcPr>
            <w:tcW w:w="8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CFFCC"/>
            <w:hideMark/>
          </w:tcPr>
          <w:p w14:paraId="49F2D897" w14:textId="77777777" w:rsidR="00A64908" w:rsidRPr="00627061" w:rsidRDefault="00A64908" w:rsidP="00F31167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627061">
              <w:rPr>
                <w:b/>
                <w:sz w:val="16"/>
                <w:szCs w:val="16"/>
              </w:rPr>
              <w:t>Comments</w:t>
            </w:r>
          </w:p>
        </w:tc>
      </w:tr>
      <w:tr w:rsidR="00A64908" w:rsidRPr="00627061" w14:paraId="57E84DE0" w14:textId="77777777" w:rsidTr="00F31167">
        <w:tc>
          <w:tcPr>
            <w:tcW w:w="8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3F3E6653" w14:textId="77777777" w:rsidR="00A64908" w:rsidRPr="00627061" w:rsidRDefault="00A64908" w:rsidP="00F31167">
            <w:pPr>
              <w:spacing w:after="0" w:line="240" w:lineRule="auto"/>
              <w:rPr>
                <w:b/>
                <w:sz w:val="16"/>
                <w:szCs w:val="16"/>
              </w:rPr>
            </w:pPr>
            <w:r w:rsidRPr="00627061">
              <w:rPr>
                <w:b/>
                <w:sz w:val="16"/>
                <w:szCs w:val="16"/>
                <w:u w:val="single"/>
              </w:rPr>
              <w:br w:type="page"/>
            </w:r>
            <w:r w:rsidRPr="00627061">
              <w:rPr>
                <w:b/>
                <w:sz w:val="16"/>
                <w:szCs w:val="16"/>
              </w:rPr>
              <w:t>Primary Commands</w:t>
            </w:r>
          </w:p>
        </w:tc>
      </w:tr>
      <w:tr w:rsidR="00A64908" w:rsidRPr="00627061" w14:paraId="59985210" w14:textId="77777777" w:rsidTr="00F31167">
        <w:tc>
          <w:tcPr>
            <w:tcW w:w="855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06006E68" w14:textId="77777777" w:rsidR="00A64908" w:rsidRPr="00627061" w:rsidRDefault="00A64908" w:rsidP="00F31167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 xml:space="preserve">Primary command characters </w:t>
            </w:r>
            <w:r w:rsidRPr="00627061">
              <w:rPr>
                <w:color w:val="0000FF"/>
                <w:sz w:val="16"/>
                <w:szCs w:val="16"/>
                <w:u w:val="single"/>
              </w:rPr>
              <w:t>underlined</w:t>
            </w:r>
            <w:r w:rsidRPr="00627061">
              <w:rPr>
                <w:b/>
                <w:sz w:val="16"/>
                <w:szCs w:val="16"/>
              </w:rPr>
              <w:t xml:space="preserve"> </w:t>
            </w:r>
            <w:r w:rsidRPr="00627061">
              <w:rPr>
                <w:sz w:val="16"/>
                <w:szCs w:val="16"/>
              </w:rPr>
              <w:t xml:space="preserve">and </w:t>
            </w:r>
            <w:r w:rsidRPr="00627061">
              <w:rPr>
                <w:b/>
                <w:color w:val="0033CC"/>
                <w:sz w:val="16"/>
                <w:szCs w:val="16"/>
              </w:rPr>
              <w:t>bold</w:t>
            </w:r>
            <w:r w:rsidRPr="00627061">
              <w:rPr>
                <w:b/>
                <w:sz w:val="16"/>
                <w:szCs w:val="16"/>
              </w:rPr>
              <w:t xml:space="preserve"> </w:t>
            </w:r>
            <w:r w:rsidRPr="00627061">
              <w:rPr>
                <w:sz w:val="16"/>
                <w:szCs w:val="16"/>
              </w:rPr>
              <w:t>signify abbreviation</w:t>
            </w:r>
          </w:p>
        </w:tc>
      </w:tr>
      <w:tr w:rsidR="00A64908" w:rsidRPr="00627061" w14:paraId="3059C440" w14:textId="77777777" w:rsidTr="00F31167">
        <w:tc>
          <w:tcPr>
            <w:tcW w:w="85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43911830" w14:textId="77777777" w:rsidR="00A64908" w:rsidRPr="00627061" w:rsidRDefault="00A64908" w:rsidP="00F31167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 xml:space="preserve">Type </w:t>
            </w:r>
            <w:r w:rsidRPr="00627061">
              <w:rPr>
                <w:color w:val="0000FF"/>
                <w:sz w:val="16"/>
                <w:szCs w:val="16"/>
              </w:rPr>
              <w:t>HELP</w:t>
            </w:r>
            <w:r w:rsidRPr="00627061">
              <w:rPr>
                <w:sz w:val="16"/>
                <w:szCs w:val="16"/>
              </w:rPr>
              <w:t xml:space="preserve"> (</w:t>
            </w:r>
            <w:r w:rsidRPr="00627061">
              <w:rPr>
                <w:color w:val="0000FF"/>
                <w:sz w:val="16"/>
                <w:szCs w:val="16"/>
              </w:rPr>
              <w:t>F1</w:t>
            </w:r>
            <w:r w:rsidRPr="00627061">
              <w:rPr>
                <w:sz w:val="16"/>
                <w:szCs w:val="16"/>
              </w:rPr>
              <w:t>)</w:t>
            </w:r>
            <w:r w:rsidRPr="00627061">
              <w:rPr>
                <w:color w:val="0000FF"/>
                <w:sz w:val="16"/>
                <w:szCs w:val="16"/>
              </w:rPr>
              <w:t xml:space="preserve"> </w:t>
            </w:r>
            <w:r w:rsidRPr="00627061">
              <w:rPr>
                <w:sz w:val="16"/>
                <w:szCs w:val="16"/>
              </w:rPr>
              <w:t>to display tutorials</w:t>
            </w:r>
          </w:p>
        </w:tc>
      </w:tr>
      <w:tr w:rsidR="00A64908" w:rsidRPr="00627061" w14:paraId="4006AB33" w14:textId="77777777" w:rsidTr="00F31167">
        <w:tc>
          <w:tcPr>
            <w:tcW w:w="855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7ECAAAC8" w14:textId="77777777" w:rsidR="00A64908" w:rsidRPr="00627061" w:rsidRDefault="00A64908" w:rsidP="00F31167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b/>
                <w:sz w:val="16"/>
                <w:szCs w:val="16"/>
              </w:rPr>
              <w:t>Line Commands</w:t>
            </w:r>
          </w:p>
        </w:tc>
      </w:tr>
      <w:tr w:rsidR="00A64908" w:rsidRPr="00627061" w14:paraId="41BEFC34" w14:textId="77777777" w:rsidTr="00F31167">
        <w:tc>
          <w:tcPr>
            <w:tcW w:w="855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AE296C5" w14:textId="77777777" w:rsidR="00A64908" w:rsidRPr="00627061" w:rsidRDefault="00A64908" w:rsidP="00F31167">
            <w:pPr>
              <w:spacing w:after="0" w:line="240" w:lineRule="auto"/>
              <w:rPr>
                <w:b/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 xml:space="preserve">Placing the cursor on a row and pressing </w:t>
            </w:r>
            <w:r w:rsidRPr="00627061">
              <w:rPr>
                <w:color w:val="0000FF"/>
                <w:sz w:val="16"/>
                <w:szCs w:val="16"/>
              </w:rPr>
              <w:t>ENTER</w:t>
            </w:r>
            <w:r w:rsidRPr="00627061">
              <w:rPr>
                <w:sz w:val="16"/>
                <w:szCs w:val="16"/>
              </w:rPr>
              <w:t xml:space="preserve"> select</w:t>
            </w:r>
            <w:r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the member</w:t>
            </w:r>
          </w:p>
        </w:tc>
      </w:tr>
    </w:tbl>
    <w:p w14:paraId="65F02CC8" w14:textId="77777777" w:rsidR="00A64908" w:rsidRPr="00A64908" w:rsidRDefault="00A64908" w:rsidP="00A64908">
      <w:pPr>
        <w:rPr>
          <w:sz w:val="10"/>
          <w:szCs w:val="10"/>
        </w:rPr>
      </w:pPr>
    </w:p>
    <w:tbl>
      <w:tblPr>
        <w:tblStyle w:val="TableGrid"/>
        <w:tblW w:w="8545" w:type="dxa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55"/>
        <w:gridCol w:w="6390"/>
      </w:tblGrid>
      <w:tr w:rsidR="0066006B" w:rsidRPr="00627061" w14:paraId="46596643" w14:textId="77777777">
        <w:trPr>
          <w:trHeight w:val="50"/>
        </w:trPr>
        <w:tc>
          <w:tcPr>
            <w:tcW w:w="85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6E3BC" w:themeFill="accent3" w:themeFillTint="66"/>
            <w:hideMark/>
          </w:tcPr>
          <w:p w14:paraId="4CB7E858" w14:textId="77777777" w:rsidR="0066006B" w:rsidRPr="00627061" w:rsidRDefault="008A65D2">
            <w:pPr>
              <w:spacing w:after="0" w:line="240" w:lineRule="auto"/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627061">
              <w:rPr>
                <w:rFonts w:ascii="Calibri" w:hAnsi="Calibri"/>
                <w:b/>
                <w:sz w:val="16"/>
                <w:szCs w:val="16"/>
              </w:rPr>
              <w:t>Local Repositories Primary Commands</w:t>
            </w:r>
          </w:p>
        </w:tc>
      </w:tr>
      <w:tr w:rsidR="0066006B" w:rsidRPr="00627061" w14:paraId="23D41426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6EB50090" w14:textId="77777777" w:rsidR="0066006B" w:rsidRPr="00627061" w:rsidRDefault="008A65D2">
            <w:pPr>
              <w:spacing w:after="0" w:line="240" w:lineRule="auto"/>
              <w:rPr>
                <w:rFonts w:ascii="Calibri" w:hAnsi="Calibri"/>
                <w:b/>
                <w:sz w:val="16"/>
                <w:szCs w:val="16"/>
              </w:rPr>
            </w:pPr>
            <w:r w:rsidRPr="00627061">
              <w:rPr>
                <w:rFonts w:ascii="Calibri" w:hAnsi="Calibri"/>
                <w:b/>
                <w:sz w:val="16"/>
                <w:szCs w:val="16"/>
              </w:rPr>
              <w:t>Comma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30E3878E" w14:textId="77777777" w:rsidR="0066006B" w:rsidRPr="00627061" w:rsidRDefault="008A65D2">
            <w:pPr>
              <w:spacing w:after="0" w:line="240" w:lineRule="auto"/>
              <w:rPr>
                <w:rFonts w:ascii="Calibri" w:hAnsi="Calibri"/>
                <w:b/>
                <w:sz w:val="16"/>
                <w:szCs w:val="16"/>
              </w:rPr>
            </w:pPr>
            <w:r w:rsidRPr="00627061">
              <w:rPr>
                <w:rFonts w:ascii="Calibri" w:hAnsi="Calibri"/>
                <w:b/>
                <w:sz w:val="16"/>
                <w:szCs w:val="16"/>
              </w:rPr>
              <w:t>Description</w:t>
            </w:r>
          </w:p>
        </w:tc>
      </w:tr>
      <w:tr w:rsidR="0066006B" w:rsidRPr="00627061" w14:paraId="5948C008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A15CD2C" w14:textId="77777777" w:rsidR="0066006B" w:rsidRPr="00627061" w:rsidRDefault="008A65D2">
            <w:pPr>
              <w:spacing w:after="0" w:line="240" w:lineRule="auto"/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</w:pPr>
            <w:r w:rsidRPr="00A64908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Cl</w:t>
            </w:r>
            <w:r w:rsidRPr="00A64908">
              <w:rPr>
                <w:rFonts w:ascii="Calibri" w:hAnsi="Calibri"/>
                <w:bCs/>
                <w:color w:val="0000FF"/>
                <w:sz w:val="16"/>
                <w:szCs w:val="16"/>
                <w:u w:val="single"/>
              </w:rPr>
              <w:t>one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16CE2E1" w14:textId="4B4793D8" w:rsidR="0066006B" w:rsidRPr="00627061" w:rsidRDefault="008A65D2">
            <w:pPr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Make</w:t>
            </w:r>
            <w:r w:rsidR="008216F1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a local copy of a remote repository</w:t>
            </w:r>
          </w:p>
        </w:tc>
      </w:tr>
      <w:tr w:rsidR="0066006B" w:rsidRPr="00627061" w14:paraId="3A01BCD9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6FBDB21" w14:textId="77777777" w:rsidR="0066006B" w:rsidRPr="00627061" w:rsidRDefault="008A65D2">
            <w:pPr>
              <w:spacing w:after="0" w:line="240" w:lineRule="auto"/>
              <w:rPr>
                <w:rFonts w:ascii="Calibri" w:hAnsi="Calibri"/>
                <w:color w:val="0000FF"/>
                <w:sz w:val="16"/>
                <w:szCs w:val="16"/>
              </w:rPr>
            </w:pPr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Cr</w:t>
            </w:r>
            <w:r w:rsidRPr="00627061">
              <w:rPr>
                <w:rFonts w:ascii="Calibri" w:hAnsi="Calibri"/>
                <w:bCs/>
                <w:color w:val="0000FF"/>
                <w:sz w:val="16"/>
                <w:szCs w:val="16"/>
                <w:u w:val="single"/>
              </w:rPr>
              <w:t>eate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712743B" w14:textId="13FFB45E" w:rsidR="0066006B" w:rsidRPr="00627061" w:rsidRDefault="008A65D2">
            <w:pPr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Create</w:t>
            </w:r>
            <w:r w:rsidR="008216F1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a local repository</w:t>
            </w:r>
          </w:p>
        </w:tc>
      </w:tr>
      <w:tr w:rsidR="0066006B" w:rsidRPr="00627061" w14:paraId="4458F3F1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FB69A42" w14:textId="77777777" w:rsidR="0066006B" w:rsidRPr="00627061" w:rsidRDefault="008A65D2">
            <w:pPr>
              <w:spacing w:after="0" w:line="240" w:lineRule="auto"/>
              <w:rPr>
                <w:rFonts w:ascii="Calibri" w:hAnsi="Calibri"/>
                <w:color w:val="0000FF"/>
                <w:sz w:val="16"/>
                <w:szCs w:val="16"/>
              </w:rPr>
            </w:pPr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SS</w:t>
            </w:r>
            <w:r w:rsidRPr="00627061">
              <w:rPr>
                <w:rFonts w:ascii="Calibri" w:hAnsi="Calibri"/>
                <w:bCs/>
                <w:color w:val="0000FF"/>
                <w:sz w:val="16"/>
                <w:szCs w:val="16"/>
                <w:u w:val="single"/>
              </w:rPr>
              <w:t>H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B48D67A" w14:textId="53B72708" w:rsidR="0066006B" w:rsidRPr="00627061" w:rsidRDefault="008A65D2">
            <w:pPr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View</w:t>
            </w:r>
            <w:r w:rsidR="008216F1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your SSH public key</w:t>
            </w:r>
          </w:p>
        </w:tc>
      </w:tr>
      <w:tr w:rsidR="0066006B" w:rsidRPr="00627061" w14:paraId="2F8759EF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393346D" w14:textId="0BEC1B24" w:rsidR="0066006B" w:rsidRPr="00627061" w:rsidRDefault="008A65D2">
            <w:pPr>
              <w:spacing w:after="0" w:line="240" w:lineRule="auto"/>
              <w:rPr>
                <w:rFonts w:ascii="Calibri" w:hAnsi="Calibri"/>
                <w:color w:val="0000FF"/>
                <w:sz w:val="16"/>
                <w:szCs w:val="16"/>
              </w:rPr>
            </w:pPr>
            <w:proofErr w:type="spellStart"/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C</w:t>
            </w:r>
            <w:r w:rsidR="00117E30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ONF</w:t>
            </w:r>
            <w:r w:rsidRPr="00627061">
              <w:rPr>
                <w:rFonts w:ascii="Calibri" w:hAnsi="Calibri"/>
                <w:bCs/>
                <w:color w:val="0000FF"/>
                <w:sz w:val="16"/>
                <w:szCs w:val="16"/>
                <w:u w:val="single"/>
              </w:rPr>
              <w:t>ig</w:t>
            </w:r>
            <w:proofErr w:type="spellEnd"/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14F0533" w14:textId="0F821920" w:rsidR="0066006B" w:rsidRPr="00627061" w:rsidRDefault="008A65D2">
            <w:pPr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View</w:t>
            </w:r>
            <w:r w:rsidR="008216F1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>/Update</w:t>
            </w:r>
            <w:r w:rsidR="008216F1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configuration settings</w:t>
            </w:r>
          </w:p>
        </w:tc>
      </w:tr>
      <w:tr w:rsidR="0066006B" w:rsidRPr="00627061" w14:paraId="35629EAF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0174B35" w14:textId="77777777" w:rsidR="0066006B" w:rsidRPr="00627061" w:rsidRDefault="008A65D2">
            <w:pPr>
              <w:spacing w:after="0" w:line="240" w:lineRule="auto"/>
              <w:rPr>
                <w:rFonts w:ascii="Calibri" w:hAnsi="Calibri"/>
                <w:color w:val="0000FF"/>
                <w:sz w:val="16"/>
                <w:szCs w:val="16"/>
              </w:rPr>
            </w:pPr>
            <w:proofErr w:type="spellStart"/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GITH</w:t>
            </w:r>
            <w:r w:rsidRPr="00627061">
              <w:rPr>
                <w:rFonts w:ascii="Calibri" w:hAnsi="Calibri"/>
                <w:bCs/>
                <w:color w:val="0000FF"/>
                <w:sz w:val="16"/>
                <w:szCs w:val="16"/>
                <w:u w:val="single"/>
              </w:rPr>
              <w:t>elp</w:t>
            </w:r>
            <w:proofErr w:type="spellEnd"/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8AD249E" w14:textId="089E5F10" w:rsidR="0066006B" w:rsidRPr="00627061" w:rsidRDefault="008A65D2">
            <w:pPr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 xml:space="preserve">Interactive </w:t>
            </w:r>
            <w:r w:rsidR="008216F1">
              <w:rPr>
                <w:rFonts w:ascii="Calibri" w:hAnsi="Calibri"/>
                <w:sz w:val="16"/>
                <w:szCs w:val="16"/>
              </w:rPr>
              <w:t>G</w:t>
            </w:r>
            <w:r w:rsidRPr="00627061">
              <w:rPr>
                <w:rFonts w:ascii="Calibri" w:hAnsi="Calibri"/>
                <w:sz w:val="16"/>
                <w:szCs w:val="16"/>
              </w:rPr>
              <w:t>it help (</w:t>
            </w:r>
            <w:r w:rsidRPr="00A64908">
              <w:rPr>
                <w:rFonts w:ascii="Calibri" w:hAnsi="Calibri"/>
                <w:sz w:val="16"/>
                <w:szCs w:val="16"/>
              </w:rPr>
              <w:t>man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pages)</w:t>
            </w:r>
          </w:p>
        </w:tc>
      </w:tr>
      <w:tr w:rsidR="0066006B" w:rsidRPr="00627061" w14:paraId="515F551E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36E7EE3" w14:textId="77777777" w:rsidR="0066006B" w:rsidRPr="00627061" w:rsidRDefault="008A65D2">
            <w:pPr>
              <w:spacing w:after="0" w:line="240" w:lineRule="auto"/>
              <w:rPr>
                <w:rFonts w:ascii="Calibri" w:hAnsi="Calibri"/>
                <w:color w:val="0000FF"/>
                <w:sz w:val="16"/>
                <w:szCs w:val="16"/>
                <w:u w:val="single"/>
              </w:rPr>
            </w:pPr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F</w:t>
            </w:r>
            <w:r w:rsidRPr="00627061">
              <w:rPr>
                <w:rFonts w:ascii="Calibri" w:hAnsi="Calibri"/>
                <w:bCs/>
                <w:color w:val="0000FF"/>
                <w:sz w:val="16"/>
                <w:szCs w:val="16"/>
                <w:u w:val="single"/>
              </w:rPr>
              <w:t>i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1067FBD" w14:textId="0D0A8DE3" w:rsidR="0066006B" w:rsidRPr="00627061" w:rsidRDefault="008A65D2">
            <w:pPr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Find</w:t>
            </w:r>
            <w:r w:rsidR="008216F1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string in the table</w:t>
            </w:r>
          </w:p>
        </w:tc>
      </w:tr>
      <w:tr w:rsidR="0066006B" w:rsidRPr="00627061" w14:paraId="6101484E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1514979" w14:textId="77777777" w:rsidR="0066006B" w:rsidRPr="00627061" w:rsidRDefault="008A65D2">
            <w:pPr>
              <w:spacing w:after="0" w:line="240" w:lineRule="auto"/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</w:pPr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O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67C7E2D" w14:textId="12C66F48" w:rsidR="0066006B" w:rsidRPr="00627061" w:rsidRDefault="008A65D2">
            <w:pPr>
              <w:spacing w:after="0" w:line="240" w:lineRule="auto"/>
              <w:rPr>
                <w:rFonts w:ascii="Calibri" w:hAnsi="Calibri"/>
                <w:bCs/>
                <w:sz w:val="16"/>
                <w:szCs w:val="16"/>
              </w:rPr>
            </w:pPr>
            <w:r w:rsidRPr="00627061">
              <w:rPr>
                <w:rFonts w:ascii="Calibri" w:hAnsi="Calibri"/>
                <w:bCs/>
                <w:sz w:val="16"/>
                <w:szCs w:val="16"/>
              </w:rPr>
              <w:t>Display</w:t>
            </w:r>
            <w:r w:rsidR="008216F1">
              <w:rPr>
                <w:rFonts w:ascii="Calibri" w:hAnsi="Calibri"/>
                <w:bCs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bCs/>
                <w:sz w:val="16"/>
                <w:szCs w:val="16"/>
              </w:rPr>
              <w:t xml:space="preserve"> a pop</w:t>
            </w:r>
            <w:r w:rsidR="008216F1">
              <w:rPr>
                <w:rFonts w:ascii="Calibri" w:hAnsi="Calibri"/>
                <w:bCs/>
                <w:sz w:val="16"/>
                <w:szCs w:val="16"/>
              </w:rPr>
              <w:t>-</w:t>
            </w:r>
            <w:r w:rsidRPr="00627061">
              <w:rPr>
                <w:rFonts w:ascii="Calibri" w:hAnsi="Calibri"/>
                <w:bCs/>
                <w:sz w:val="16"/>
                <w:szCs w:val="16"/>
              </w:rPr>
              <w:t>up assist panel of primary commands</w:t>
            </w:r>
          </w:p>
        </w:tc>
      </w:tr>
      <w:tr w:rsidR="0066006B" w:rsidRPr="00627061" w14:paraId="6B4E1754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93FCEE0" w14:textId="77777777" w:rsidR="0066006B" w:rsidRPr="00627061" w:rsidRDefault="008A65D2">
            <w:pPr>
              <w:spacing w:after="0" w:line="240" w:lineRule="auto"/>
              <w:rPr>
                <w:rFonts w:ascii="Calibri" w:hAnsi="Calibri"/>
                <w:color w:val="0000FF"/>
                <w:sz w:val="16"/>
                <w:szCs w:val="16"/>
                <w:u w:val="single"/>
              </w:rPr>
            </w:pPr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S</w:t>
            </w:r>
            <w:r w:rsidRPr="00627061">
              <w:rPr>
                <w:rFonts w:ascii="Calibri" w:hAnsi="Calibri"/>
                <w:bCs/>
                <w:color w:val="0000FF"/>
                <w:sz w:val="16"/>
                <w:szCs w:val="16"/>
                <w:u w:val="single"/>
              </w:rPr>
              <w:t>elect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FF0287C" w14:textId="61A7DA4C" w:rsidR="0066006B" w:rsidRPr="00627061" w:rsidRDefault="008A65D2">
            <w:pPr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Select</w:t>
            </w:r>
            <w:r w:rsidR="008216F1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a repository</w:t>
            </w:r>
          </w:p>
        </w:tc>
      </w:tr>
      <w:tr w:rsidR="00F53B10" w:rsidRPr="00627061" w14:paraId="59FD4C11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AB4D4A4" w14:textId="6F15038A" w:rsidR="00F53B10" w:rsidRPr="00627061" w:rsidRDefault="00F53B10">
            <w:pPr>
              <w:spacing w:after="0" w:line="240" w:lineRule="auto"/>
              <w:rPr>
                <w:rFonts w:ascii="Calibri" w:hAnsi="Calibri"/>
                <w:bCs/>
                <w:color w:val="0000FF"/>
                <w:sz w:val="16"/>
                <w:szCs w:val="16"/>
                <w:u w:val="single"/>
              </w:rPr>
            </w:pPr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S</w:t>
            </w:r>
            <w:r w:rsidRPr="00627061">
              <w:rPr>
                <w:rFonts w:ascii="Calibri" w:hAnsi="Calibri"/>
                <w:bCs/>
                <w:color w:val="0000FF"/>
                <w:sz w:val="16"/>
                <w:szCs w:val="16"/>
                <w:u w:val="single"/>
              </w:rPr>
              <w:t>ort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4E6ECC" w14:textId="7F6E77D6" w:rsidR="00F53B10" w:rsidRPr="00627061" w:rsidRDefault="00F53B10">
            <w:pPr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Sort</w:t>
            </w:r>
            <w:r w:rsidR="008216F1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the table</w:t>
            </w:r>
          </w:p>
        </w:tc>
      </w:tr>
    </w:tbl>
    <w:p w14:paraId="2DE1DC24" w14:textId="77777777" w:rsidR="0066006B" w:rsidRPr="00627061" w:rsidRDefault="0066006B">
      <w:pPr>
        <w:jc w:val="center"/>
        <w:rPr>
          <w:sz w:val="2"/>
          <w:szCs w:val="16"/>
        </w:rPr>
      </w:pPr>
    </w:p>
    <w:tbl>
      <w:tblPr>
        <w:tblStyle w:val="TableGrid"/>
        <w:tblW w:w="8545" w:type="dxa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55"/>
        <w:gridCol w:w="6390"/>
      </w:tblGrid>
      <w:tr w:rsidR="0066006B" w:rsidRPr="00627061" w14:paraId="0CC3EDB5" w14:textId="77777777">
        <w:tc>
          <w:tcPr>
            <w:tcW w:w="85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6E3BC" w:themeFill="accent3" w:themeFillTint="66"/>
            <w:hideMark/>
          </w:tcPr>
          <w:p w14:paraId="4CC716D6" w14:textId="77777777" w:rsidR="0066006B" w:rsidRPr="00627061" w:rsidRDefault="008A65D2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627061">
              <w:rPr>
                <w:b/>
                <w:sz w:val="16"/>
                <w:szCs w:val="16"/>
              </w:rPr>
              <w:t xml:space="preserve">Local Repositories – Line </w:t>
            </w:r>
            <w:r w:rsidRPr="00627061">
              <w:rPr>
                <w:rFonts w:ascii="Calibri" w:hAnsi="Calibri"/>
                <w:b/>
                <w:sz w:val="16"/>
                <w:szCs w:val="16"/>
              </w:rPr>
              <w:t>Selections</w:t>
            </w:r>
          </w:p>
        </w:tc>
      </w:tr>
      <w:tr w:rsidR="0066006B" w:rsidRPr="00627061" w14:paraId="5BB16EA9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5382E3B0" w14:textId="77777777" w:rsidR="0066006B" w:rsidRPr="00627061" w:rsidRDefault="008A65D2">
            <w:pPr>
              <w:spacing w:after="0" w:line="240" w:lineRule="auto"/>
              <w:rPr>
                <w:b/>
                <w:sz w:val="16"/>
                <w:szCs w:val="16"/>
              </w:rPr>
            </w:pPr>
            <w:r w:rsidRPr="00627061">
              <w:rPr>
                <w:b/>
                <w:sz w:val="16"/>
                <w:szCs w:val="16"/>
              </w:rPr>
              <w:t>Comma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5F65B3D9" w14:textId="77777777" w:rsidR="0066006B" w:rsidRPr="00627061" w:rsidRDefault="008A65D2">
            <w:pPr>
              <w:spacing w:after="0" w:line="240" w:lineRule="auto"/>
              <w:rPr>
                <w:b/>
                <w:sz w:val="16"/>
                <w:szCs w:val="16"/>
              </w:rPr>
            </w:pPr>
            <w:r w:rsidRPr="00627061">
              <w:rPr>
                <w:b/>
                <w:sz w:val="16"/>
                <w:szCs w:val="16"/>
              </w:rPr>
              <w:t>Description</w:t>
            </w:r>
          </w:p>
        </w:tc>
      </w:tr>
      <w:tr w:rsidR="00627061" w:rsidRPr="00627061" w14:paraId="0513EE2A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0298618" w14:textId="6FE3FF41" w:rsidR="00627061" w:rsidRPr="00627061" w:rsidRDefault="00627061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I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0A2AAD" w14:textId="0B6A4AC8" w:rsidR="00627061" w:rsidRPr="00627061" w:rsidRDefault="00627061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Display</w:t>
            </w:r>
            <w:r w:rsidR="00056B77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information about the repository</w:t>
            </w:r>
          </w:p>
        </w:tc>
      </w:tr>
      <w:tr w:rsidR="0066006B" w:rsidRPr="00627061" w14:paraId="209C304B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0EF39A3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S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482FFCD" w14:textId="07C3830C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Select</w:t>
            </w:r>
            <w:r w:rsidR="00056B77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a repository to work with (open it)</w:t>
            </w:r>
          </w:p>
        </w:tc>
      </w:tr>
      <w:tr w:rsidR="0066006B" w:rsidRPr="00627061" w14:paraId="56D7C894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2F57867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V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E18C203" w14:textId="3EB1928C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View</w:t>
            </w:r>
            <w:r w:rsidR="00056B77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the </w:t>
            </w:r>
            <w:r w:rsidRPr="00A64908">
              <w:rPr>
                <w:sz w:val="16"/>
                <w:szCs w:val="16"/>
              </w:rPr>
              <w:t>repositories</w:t>
            </w:r>
            <w:r w:rsidRPr="00627061">
              <w:rPr>
                <w:sz w:val="16"/>
                <w:szCs w:val="16"/>
              </w:rPr>
              <w:t xml:space="preserve"> OMVS filesystem</w:t>
            </w:r>
          </w:p>
        </w:tc>
      </w:tr>
      <w:tr w:rsidR="0066006B" w:rsidRPr="00627061" w14:paraId="0286F2B7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F36A74A" w14:textId="77777777" w:rsidR="0066006B" w:rsidRPr="00627061" w:rsidRDefault="008A65D2">
            <w:pPr>
              <w:spacing w:after="0" w:line="240" w:lineRule="auto"/>
              <w:rPr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EBC8D56" w14:textId="42F707C0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Delete</w:t>
            </w:r>
            <w:r w:rsidR="00056B77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the local repository</w:t>
            </w:r>
          </w:p>
        </w:tc>
      </w:tr>
      <w:tr w:rsidR="0066006B" w:rsidRPr="00627061" w14:paraId="0DF56FE4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E19FB20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/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5C3A74A" w14:textId="557163B7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Display</w:t>
            </w:r>
            <w:r w:rsidR="00056B77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a pop</w:t>
            </w:r>
            <w:r w:rsidR="00056B77">
              <w:rPr>
                <w:sz w:val="16"/>
                <w:szCs w:val="16"/>
              </w:rPr>
              <w:t>-</w:t>
            </w:r>
            <w:r w:rsidRPr="00627061">
              <w:rPr>
                <w:sz w:val="16"/>
                <w:szCs w:val="16"/>
              </w:rPr>
              <w:t>up assist panel of line commands</w:t>
            </w:r>
          </w:p>
        </w:tc>
      </w:tr>
    </w:tbl>
    <w:p w14:paraId="1BD24589" w14:textId="77777777" w:rsidR="0066006B" w:rsidRPr="00627061" w:rsidRDefault="0066006B">
      <w:pPr>
        <w:jc w:val="center"/>
        <w:rPr>
          <w:sz w:val="2"/>
          <w:szCs w:val="2"/>
        </w:rPr>
      </w:pPr>
    </w:p>
    <w:tbl>
      <w:tblPr>
        <w:tblStyle w:val="TableGrid"/>
        <w:tblW w:w="8535" w:type="dxa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45"/>
        <w:gridCol w:w="6390"/>
      </w:tblGrid>
      <w:tr w:rsidR="0066006B" w:rsidRPr="00627061" w14:paraId="79B98798" w14:textId="77777777">
        <w:tc>
          <w:tcPr>
            <w:tcW w:w="853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6E3BC" w:themeFill="accent3" w:themeFillTint="66"/>
            <w:hideMark/>
          </w:tcPr>
          <w:p w14:paraId="6CC26C16" w14:textId="77777777" w:rsidR="0066006B" w:rsidRPr="00627061" w:rsidRDefault="008A65D2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627061">
              <w:rPr>
                <w:b/>
                <w:sz w:val="16"/>
                <w:szCs w:val="16"/>
              </w:rPr>
              <w:t>Current Repository – Primary Commands</w:t>
            </w:r>
          </w:p>
        </w:tc>
      </w:tr>
      <w:tr w:rsidR="0066006B" w:rsidRPr="00627061" w14:paraId="1650BCB8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5D93B8F2" w14:textId="77777777" w:rsidR="0066006B" w:rsidRPr="00627061" w:rsidRDefault="008A65D2">
            <w:pPr>
              <w:spacing w:after="0" w:line="240" w:lineRule="auto"/>
              <w:rPr>
                <w:b/>
                <w:sz w:val="16"/>
                <w:szCs w:val="16"/>
              </w:rPr>
            </w:pPr>
            <w:r w:rsidRPr="00627061">
              <w:rPr>
                <w:b/>
                <w:sz w:val="16"/>
                <w:szCs w:val="16"/>
              </w:rPr>
              <w:t>Comma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072AF6F5" w14:textId="77777777" w:rsidR="0066006B" w:rsidRPr="00627061" w:rsidRDefault="008A65D2">
            <w:pPr>
              <w:spacing w:after="0" w:line="240" w:lineRule="auto"/>
              <w:rPr>
                <w:b/>
                <w:sz w:val="16"/>
                <w:szCs w:val="16"/>
              </w:rPr>
            </w:pPr>
            <w:r w:rsidRPr="00627061">
              <w:rPr>
                <w:b/>
                <w:sz w:val="16"/>
                <w:szCs w:val="16"/>
              </w:rPr>
              <w:t>Description</w:t>
            </w:r>
          </w:p>
        </w:tc>
      </w:tr>
      <w:tr w:rsidR="0066006B" w:rsidRPr="00627061" w14:paraId="5DF50E2B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2649CA9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proofErr w:type="spellStart"/>
            <w:r w:rsidRPr="00627061">
              <w:rPr>
                <w:b/>
                <w:color w:val="0000FF"/>
                <w:sz w:val="16"/>
                <w:szCs w:val="16"/>
              </w:rPr>
              <w:t>Add</w:t>
            </w:r>
            <w:r w:rsidRPr="00627061">
              <w:rPr>
                <w:bCs/>
                <w:color w:val="0000FF"/>
                <w:sz w:val="16"/>
                <w:szCs w:val="16"/>
              </w:rPr>
              <w:t>Dsn</w:t>
            </w:r>
            <w:proofErr w:type="spellEnd"/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8DAD39D" w14:textId="3D4FE55E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Add</w:t>
            </w:r>
            <w:r w:rsidR="00056B77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dataset or File to </w:t>
            </w:r>
            <w:r w:rsidR="00056B77">
              <w:rPr>
                <w:sz w:val="16"/>
                <w:szCs w:val="16"/>
              </w:rPr>
              <w:t>ZIGI</w:t>
            </w:r>
            <w:r w:rsidR="00056B77" w:rsidRPr="00627061">
              <w:rPr>
                <w:sz w:val="16"/>
                <w:szCs w:val="16"/>
              </w:rPr>
              <w:t xml:space="preserve"> </w:t>
            </w:r>
            <w:r w:rsidRPr="00627061">
              <w:rPr>
                <w:sz w:val="16"/>
                <w:szCs w:val="16"/>
              </w:rPr>
              <w:t>management</w:t>
            </w:r>
          </w:p>
        </w:tc>
      </w:tr>
      <w:tr w:rsidR="0066006B" w:rsidRPr="00627061" w14:paraId="2CC7B402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D2D6330" w14:textId="77777777" w:rsidR="0066006B" w:rsidRPr="00627061" w:rsidRDefault="008A65D2">
            <w:pPr>
              <w:spacing w:after="0" w:line="240" w:lineRule="auto"/>
              <w:rPr>
                <w:bCs/>
                <w:color w:val="0000FF"/>
                <w:sz w:val="16"/>
                <w:szCs w:val="16"/>
              </w:rPr>
            </w:pPr>
            <w:proofErr w:type="spellStart"/>
            <w:r w:rsidRPr="00627061">
              <w:rPr>
                <w:b/>
                <w:color w:val="0000FF"/>
                <w:sz w:val="16"/>
                <w:szCs w:val="16"/>
              </w:rPr>
              <w:t>ADDA</w:t>
            </w:r>
            <w:r w:rsidRPr="00627061">
              <w:rPr>
                <w:bCs/>
                <w:color w:val="0000FF"/>
                <w:sz w:val="16"/>
                <w:szCs w:val="16"/>
              </w:rPr>
              <w:t>ll</w:t>
            </w:r>
            <w:proofErr w:type="spellEnd"/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142DA90" w14:textId="3D1F1F31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Add</w:t>
            </w:r>
            <w:r w:rsidR="00056B77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all Untracked or Modified datasets using </w:t>
            </w:r>
            <w:r w:rsidR="00DD37A3">
              <w:rPr>
                <w:sz w:val="16"/>
                <w:szCs w:val="16"/>
              </w:rPr>
              <w:t>G</w:t>
            </w:r>
            <w:r w:rsidRPr="00627061">
              <w:rPr>
                <w:sz w:val="16"/>
                <w:szCs w:val="16"/>
              </w:rPr>
              <w:t>it add</w:t>
            </w:r>
          </w:p>
        </w:tc>
      </w:tr>
      <w:tr w:rsidR="0066006B" w:rsidRPr="00627061" w14:paraId="6955DA18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4518793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Br</w:t>
            </w:r>
            <w:r w:rsidRPr="00627061">
              <w:rPr>
                <w:bCs/>
                <w:color w:val="0000FF"/>
                <w:sz w:val="16"/>
                <w:szCs w:val="16"/>
              </w:rPr>
              <w:t>anch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6CAB385" w14:textId="05F174F2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Change</w:t>
            </w:r>
            <w:r w:rsidR="00056B77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to, or Create</w:t>
            </w:r>
            <w:r w:rsidR="00056B77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a new, Branch</w:t>
            </w:r>
          </w:p>
        </w:tc>
      </w:tr>
      <w:tr w:rsidR="00A8154C" w:rsidRPr="00627061" w14:paraId="10CA00D5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2A221D6" w14:textId="4432E902" w:rsidR="00A8154C" w:rsidRPr="00627061" w:rsidRDefault="00A8154C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>
              <w:rPr>
                <w:b/>
                <w:color w:val="0000FF"/>
                <w:sz w:val="16"/>
                <w:szCs w:val="16"/>
              </w:rPr>
              <w:t>Check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8B879" w14:textId="1B2029C7" w:rsidR="00A8154C" w:rsidRPr="00627061" w:rsidRDefault="00A8154C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eck</w:t>
            </w:r>
            <w:r w:rsidR="00056B77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 xml:space="preserve"> z/OS datasets for updates</w:t>
            </w:r>
          </w:p>
        </w:tc>
      </w:tr>
      <w:tr w:rsidR="0066006B" w:rsidRPr="00627061" w14:paraId="6E2F44FC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D9CB053" w14:textId="77777777" w:rsidR="0066006B" w:rsidRPr="00627061" w:rsidRDefault="008A65D2">
            <w:pPr>
              <w:spacing w:after="0" w:line="240" w:lineRule="auto"/>
              <w:rPr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Com</w:t>
            </w:r>
            <w:r w:rsidRPr="00627061">
              <w:rPr>
                <w:bCs/>
                <w:color w:val="0000FF"/>
                <w:sz w:val="16"/>
                <w:szCs w:val="16"/>
              </w:rPr>
              <w:t>mit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F251F52" w14:textId="6DFC5EAF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Commit</w:t>
            </w:r>
            <w:r w:rsidR="00056B77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updates to </w:t>
            </w:r>
            <w:r w:rsidR="00056B77">
              <w:rPr>
                <w:sz w:val="16"/>
                <w:szCs w:val="16"/>
              </w:rPr>
              <w:t>G</w:t>
            </w:r>
            <w:r w:rsidRPr="00627061">
              <w:rPr>
                <w:sz w:val="16"/>
                <w:szCs w:val="16"/>
              </w:rPr>
              <w:t>it</w:t>
            </w:r>
          </w:p>
        </w:tc>
      </w:tr>
      <w:tr w:rsidR="00627061" w:rsidRPr="00627061" w14:paraId="05D53711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4B1158B" w14:textId="0BCDBE0B" w:rsidR="00627061" w:rsidRPr="00627061" w:rsidRDefault="00627061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proofErr w:type="spellStart"/>
            <w:r w:rsidRPr="00627061">
              <w:rPr>
                <w:b/>
                <w:color w:val="0000FF"/>
                <w:sz w:val="16"/>
                <w:szCs w:val="16"/>
              </w:rPr>
              <w:t>CONvrepo</w:t>
            </w:r>
            <w:proofErr w:type="spellEnd"/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894217B" w14:textId="4412B743" w:rsidR="00627061" w:rsidRPr="00627061" w:rsidRDefault="00627061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Convert</w:t>
            </w:r>
            <w:r w:rsidR="00056B77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a non-</w:t>
            </w:r>
            <w:r w:rsidR="00056B77">
              <w:rPr>
                <w:sz w:val="16"/>
                <w:szCs w:val="16"/>
              </w:rPr>
              <w:t>ZIGI</w:t>
            </w:r>
            <w:r w:rsidR="00056B77" w:rsidRPr="00627061">
              <w:rPr>
                <w:sz w:val="16"/>
                <w:szCs w:val="16"/>
              </w:rPr>
              <w:t xml:space="preserve"> </w:t>
            </w:r>
            <w:r w:rsidRPr="00627061">
              <w:rPr>
                <w:sz w:val="16"/>
                <w:szCs w:val="16"/>
              </w:rPr>
              <w:t xml:space="preserve">repository to </w:t>
            </w:r>
            <w:r w:rsidR="00056B77">
              <w:rPr>
                <w:sz w:val="16"/>
                <w:szCs w:val="16"/>
              </w:rPr>
              <w:t>ZIGI</w:t>
            </w:r>
            <w:r w:rsidR="00056B77" w:rsidRPr="00627061">
              <w:rPr>
                <w:sz w:val="16"/>
                <w:szCs w:val="16"/>
              </w:rPr>
              <w:t xml:space="preserve"> </w:t>
            </w:r>
            <w:r w:rsidRPr="00627061">
              <w:rPr>
                <w:sz w:val="16"/>
                <w:szCs w:val="16"/>
              </w:rPr>
              <w:t>compliance</w:t>
            </w:r>
          </w:p>
        </w:tc>
      </w:tr>
      <w:tr w:rsidR="0036765D" w:rsidRPr="00627061" w14:paraId="7AD02FCA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F7EF059" w14:textId="3C5D9BA3" w:rsidR="0036765D" w:rsidRPr="00627061" w:rsidRDefault="0036765D" w:rsidP="0036765D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proofErr w:type="spellStart"/>
            <w:r>
              <w:rPr>
                <w:b/>
                <w:color w:val="0000FF"/>
                <w:sz w:val="16"/>
                <w:szCs w:val="16"/>
              </w:rPr>
              <w:t>EX</w:t>
            </w:r>
            <w:r>
              <w:rPr>
                <w:bCs/>
                <w:color w:val="0000FF"/>
                <w:sz w:val="16"/>
                <w:szCs w:val="16"/>
              </w:rPr>
              <w:t>tract</w:t>
            </w:r>
            <w:proofErr w:type="spellEnd"/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3D76F29" w14:textId="6E289501" w:rsidR="0036765D" w:rsidRPr="00627061" w:rsidRDefault="0036765D" w:rsidP="0036765D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xtract delta elements from one, or more, commit levels. Rollback included.</w:t>
            </w:r>
          </w:p>
        </w:tc>
      </w:tr>
      <w:tr w:rsidR="0066006B" w:rsidRPr="00627061" w14:paraId="5F253992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6765A3B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Fi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5704574" w14:textId="5FB574E9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Find</w:t>
            </w:r>
            <w:r w:rsidR="00056B77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string in the table</w:t>
            </w:r>
          </w:p>
        </w:tc>
      </w:tr>
      <w:tr w:rsidR="00627061" w:rsidRPr="00627061" w14:paraId="498D4C8B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37DDA38" w14:textId="40F8F71F" w:rsidR="00627061" w:rsidRPr="00627061" w:rsidRDefault="00627061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Flow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E2982D6" w14:textId="1D0D6F5E" w:rsidR="00627061" w:rsidRPr="00627061" w:rsidRDefault="00627061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Display</w:t>
            </w:r>
            <w:r w:rsidR="00056B77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the </w:t>
            </w:r>
            <w:r w:rsidR="00056B77">
              <w:rPr>
                <w:sz w:val="16"/>
                <w:szCs w:val="16"/>
              </w:rPr>
              <w:t>ZIGI</w:t>
            </w:r>
            <w:r w:rsidR="00056B77" w:rsidRPr="00627061">
              <w:rPr>
                <w:sz w:val="16"/>
                <w:szCs w:val="16"/>
              </w:rPr>
              <w:t xml:space="preserve"> </w:t>
            </w:r>
            <w:r w:rsidRPr="00627061">
              <w:rPr>
                <w:sz w:val="16"/>
                <w:szCs w:val="16"/>
              </w:rPr>
              <w:t>Flow Menu</w:t>
            </w:r>
          </w:p>
        </w:tc>
      </w:tr>
      <w:tr w:rsidR="00627061" w:rsidRPr="00627061" w14:paraId="76A50EBF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A40C7F3" w14:textId="6E040B22" w:rsidR="00627061" w:rsidRPr="00627061" w:rsidRDefault="00627061">
            <w:pPr>
              <w:spacing w:after="0" w:line="240" w:lineRule="auto"/>
              <w:rPr>
                <w:b/>
                <w:color w:val="0000FF"/>
                <w:sz w:val="16"/>
                <w:szCs w:val="16"/>
                <w:u w:val="single"/>
              </w:rPr>
            </w:pPr>
            <w:r w:rsidRPr="00627061">
              <w:rPr>
                <w:b/>
                <w:color w:val="0000FF"/>
                <w:sz w:val="16"/>
                <w:szCs w:val="16"/>
                <w:u w:val="single"/>
              </w:rPr>
              <w:t>FLOWGO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439B2F" w14:textId="410D907C" w:rsidR="00627061" w:rsidRPr="00627061" w:rsidRDefault="00627061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Create</w:t>
            </w:r>
            <w:r w:rsidR="00D60AC8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a new branch based with a clean workspace</w:t>
            </w:r>
          </w:p>
        </w:tc>
      </w:tr>
      <w:tr w:rsidR="00627061" w:rsidRPr="00627061" w14:paraId="07575BEB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66CB72B" w14:textId="5E74DB0A" w:rsidR="00627061" w:rsidRPr="00627061" w:rsidRDefault="00627061">
            <w:pPr>
              <w:spacing w:after="0" w:line="240" w:lineRule="auto"/>
              <w:rPr>
                <w:b/>
                <w:color w:val="0000FF"/>
                <w:sz w:val="16"/>
                <w:szCs w:val="16"/>
                <w:u w:val="single"/>
              </w:rPr>
            </w:pPr>
            <w:r w:rsidRPr="00627061">
              <w:rPr>
                <w:b/>
                <w:color w:val="0000FF"/>
                <w:sz w:val="16"/>
                <w:szCs w:val="16"/>
                <w:u w:val="single"/>
              </w:rPr>
              <w:t>FLOWE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3BBD13F" w14:textId="555EFBDF" w:rsidR="00627061" w:rsidRPr="00627061" w:rsidRDefault="00627061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Commits the current Flow and switches to the prior branch</w:t>
            </w:r>
          </w:p>
        </w:tc>
      </w:tr>
      <w:tr w:rsidR="00627061" w:rsidRPr="00627061" w14:paraId="5BA868AE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B768371" w14:textId="6B29A350" w:rsidR="00627061" w:rsidRPr="00627061" w:rsidRDefault="00627061">
            <w:pPr>
              <w:spacing w:after="0" w:line="240" w:lineRule="auto"/>
              <w:rPr>
                <w:b/>
                <w:color w:val="0000FF"/>
                <w:sz w:val="16"/>
                <w:szCs w:val="16"/>
                <w:u w:val="single"/>
              </w:rPr>
            </w:pPr>
            <w:r w:rsidRPr="00627061">
              <w:rPr>
                <w:b/>
                <w:color w:val="0000FF"/>
                <w:sz w:val="16"/>
                <w:szCs w:val="16"/>
                <w:u w:val="single"/>
              </w:rPr>
              <w:t>FLOWSEL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9D5A93" w14:textId="406CB931" w:rsidR="00627061" w:rsidRPr="00627061" w:rsidRDefault="00627061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Select</w:t>
            </w:r>
            <w:r w:rsidR="00D60AC8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a different Flow to work on</w:t>
            </w:r>
          </w:p>
        </w:tc>
      </w:tr>
      <w:tr w:rsidR="0066006B" w:rsidRPr="00627061" w14:paraId="36B7AFFD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21E8C5A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proofErr w:type="spellStart"/>
            <w:r w:rsidRPr="00627061">
              <w:rPr>
                <w:b/>
                <w:color w:val="0000FF"/>
                <w:sz w:val="16"/>
                <w:szCs w:val="16"/>
              </w:rPr>
              <w:t>GiTC</w:t>
            </w:r>
            <w:r w:rsidRPr="00627061">
              <w:rPr>
                <w:bCs/>
                <w:color w:val="0000FF"/>
                <w:sz w:val="16"/>
                <w:szCs w:val="16"/>
              </w:rPr>
              <w:t>md</w:t>
            </w:r>
            <w:proofErr w:type="spellEnd"/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8FB2B44" w14:textId="77777777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Git command dialog</w:t>
            </w:r>
          </w:p>
        </w:tc>
      </w:tr>
      <w:tr w:rsidR="0066006B" w:rsidRPr="00627061" w14:paraId="416C14C1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FE7400C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proofErr w:type="spellStart"/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GITH</w:t>
            </w:r>
            <w:r w:rsidRPr="00627061">
              <w:rPr>
                <w:rFonts w:ascii="Calibri" w:hAnsi="Calibri"/>
                <w:bCs/>
                <w:color w:val="0000FF"/>
                <w:sz w:val="16"/>
                <w:szCs w:val="16"/>
                <w:u w:val="single"/>
              </w:rPr>
              <w:t>elp</w:t>
            </w:r>
            <w:proofErr w:type="spellEnd"/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590DC9C" w14:textId="27761D73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 xml:space="preserve">Interactive </w:t>
            </w:r>
            <w:r w:rsidR="00D60AC8">
              <w:rPr>
                <w:rFonts w:ascii="Calibri" w:hAnsi="Calibri"/>
                <w:sz w:val="16"/>
                <w:szCs w:val="16"/>
              </w:rPr>
              <w:t>G</w:t>
            </w:r>
            <w:r w:rsidRPr="00627061">
              <w:rPr>
                <w:rFonts w:ascii="Calibri" w:hAnsi="Calibri"/>
                <w:sz w:val="16"/>
                <w:szCs w:val="16"/>
              </w:rPr>
              <w:t>it help (man pages)</w:t>
            </w:r>
          </w:p>
        </w:tc>
      </w:tr>
      <w:tr w:rsidR="0066006B" w:rsidRPr="00627061" w14:paraId="6FB3141A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A64FFE9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proofErr w:type="spellStart"/>
            <w:r w:rsidRPr="00627061">
              <w:rPr>
                <w:b/>
                <w:color w:val="0000FF"/>
                <w:sz w:val="16"/>
                <w:szCs w:val="16"/>
              </w:rPr>
              <w:t>GITL</w:t>
            </w:r>
            <w:r w:rsidRPr="00627061">
              <w:rPr>
                <w:bCs/>
                <w:color w:val="0000FF"/>
                <w:sz w:val="16"/>
                <w:szCs w:val="16"/>
              </w:rPr>
              <w:t>og</w:t>
            </w:r>
            <w:proofErr w:type="spellEnd"/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FBA78A4" w14:textId="7954965F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Display</w:t>
            </w:r>
            <w:r w:rsidR="00D60AC8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the </w:t>
            </w:r>
            <w:r w:rsidR="00D60AC8">
              <w:rPr>
                <w:sz w:val="16"/>
                <w:szCs w:val="16"/>
              </w:rPr>
              <w:t>G</w:t>
            </w:r>
            <w:r w:rsidRPr="00627061">
              <w:rPr>
                <w:sz w:val="16"/>
                <w:szCs w:val="16"/>
              </w:rPr>
              <w:t>it log</w:t>
            </w:r>
          </w:p>
        </w:tc>
      </w:tr>
      <w:tr w:rsidR="0066006B" w:rsidRPr="00627061" w14:paraId="628C162C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4171232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Gr</w:t>
            </w:r>
            <w:r w:rsidRPr="00627061">
              <w:rPr>
                <w:bCs/>
                <w:color w:val="0000FF"/>
                <w:sz w:val="16"/>
                <w:szCs w:val="16"/>
              </w:rPr>
              <w:t>ep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421DF9B" w14:textId="3D19B34C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Find</w:t>
            </w:r>
            <w:r w:rsidR="00D60AC8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strings in </w:t>
            </w:r>
            <w:r w:rsidR="00D60AC8">
              <w:rPr>
                <w:sz w:val="16"/>
                <w:szCs w:val="16"/>
              </w:rPr>
              <w:t>G</w:t>
            </w:r>
            <w:r w:rsidRPr="00627061">
              <w:rPr>
                <w:sz w:val="16"/>
                <w:szCs w:val="16"/>
              </w:rPr>
              <w:t>it files</w:t>
            </w:r>
          </w:p>
        </w:tc>
      </w:tr>
      <w:tr w:rsidR="00C27FF0" w:rsidRPr="00627061" w14:paraId="1E31573A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F51FBE5" w14:textId="5B02DFE1" w:rsidR="00C27FF0" w:rsidRPr="00627061" w:rsidRDefault="00C27FF0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>
              <w:rPr>
                <w:b/>
                <w:color w:val="0000FF"/>
                <w:sz w:val="16"/>
                <w:szCs w:val="16"/>
              </w:rPr>
              <w:t>INFO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3959A7" w14:textId="575010AC" w:rsidR="00C27FF0" w:rsidRPr="00627061" w:rsidRDefault="00C27FF0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splay</w:t>
            </w:r>
            <w:r w:rsidR="00D60AC8">
              <w:rPr>
                <w:sz w:val="16"/>
                <w:szCs w:val="16"/>
              </w:rPr>
              <w:t>s</w:t>
            </w:r>
            <w:r>
              <w:rPr>
                <w:sz w:val="16"/>
                <w:szCs w:val="16"/>
              </w:rPr>
              <w:t xml:space="preserve"> summary information about the repository</w:t>
            </w:r>
          </w:p>
        </w:tc>
      </w:tr>
      <w:tr w:rsidR="0066006B" w:rsidRPr="00627061" w14:paraId="66714CB4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33B8029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Mer</w:t>
            </w:r>
            <w:r w:rsidRPr="00627061">
              <w:rPr>
                <w:bCs/>
                <w:color w:val="0000FF"/>
                <w:sz w:val="16"/>
                <w:szCs w:val="16"/>
              </w:rPr>
              <w:t>ge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CB06722" w14:textId="359C8CDF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Merge</w:t>
            </w:r>
            <w:r w:rsidR="00D60AC8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Branches</w:t>
            </w:r>
          </w:p>
        </w:tc>
      </w:tr>
      <w:tr w:rsidR="0066006B" w:rsidRPr="00627061" w14:paraId="2D0068F3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3988EED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Network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EAFE567" w14:textId="51D5208D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Generate</w:t>
            </w:r>
            <w:r w:rsidR="00D60AC8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a Network Report</w:t>
            </w:r>
          </w:p>
        </w:tc>
      </w:tr>
      <w:tr w:rsidR="0066006B" w:rsidRPr="00627061" w14:paraId="793CD00C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3C70587" w14:textId="77777777" w:rsidR="0066006B" w:rsidRPr="00627061" w:rsidRDefault="008A65D2">
            <w:pPr>
              <w:spacing w:after="0" w:line="240" w:lineRule="auto"/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</w:pPr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O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52BB7F4" w14:textId="7AF8A279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Display</w:t>
            </w:r>
            <w:r w:rsidR="00D60AC8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a pop</w:t>
            </w:r>
            <w:r w:rsidR="00D60AC8">
              <w:rPr>
                <w:sz w:val="16"/>
                <w:szCs w:val="16"/>
              </w:rPr>
              <w:t>-</w:t>
            </w:r>
            <w:r w:rsidRPr="00627061">
              <w:rPr>
                <w:sz w:val="16"/>
                <w:szCs w:val="16"/>
              </w:rPr>
              <w:t>up assist panel of primary commands</w:t>
            </w:r>
          </w:p>
        </w:tc>
      </w:tr>
      <w:tr w:rsidR="0066006B" w:rsidRPr="00627061" w14:paraId="38F1C096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88F8996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Pul</w:t>
            </w:r>
            <w:r w:rsidRPr="00627061">
              <w:rPr>
                <w:bCs/>
                <w:color w:val="0000FF"/>
                <w:sz w:val="16"/>
                <w:szCs w:val="16"/>
              </w:rPr>
              <w:t>l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59DFCA3" w14:textId="2F7DEF20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Pull</w:t>
            </w:r>
            <w:r w:rsidR="00D60AC8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updates from the remote server</w:t>
            </w:r>
          </w:p>
        </w:tc>
      </w:tr>
      <w:tr w:rsidR="0066006B" w:rsidRPr="00627061" w14:paraId="0F56A0F6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D7601A3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Pu</w:t>
            </w:r>
            <w:r w:rsidRPr="00627061">
              <w:rPr>
                <w:bCs/>
                <w:color w:val="0000FF"/>
                <w:sz w:val="16"/>
                <w:szCs w:val="16"/>
              </w:rPr>
              <w:t>sh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329A2C8" w14:textId="1EA7B4F6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Push</w:t>
            </w:r>
            <w:r w:rsidR="00D60AC8">
              <w:rPr>
                <w:sz w:val="16"/>
                <w:szCs w:val="16"/>
              </w:rPr>
              <w:t>es</w:t>
            </w:r>
            <w:r w:rsidRPr="00627061">
              <w:rPr>
                <w:sz w:val="16"/>
                <w:szCs w:val="16"/>
              </w:rPr>
              <w:t xml:space="preserve"> committed updates to the remote server</w:t>
            </w:r>
          </w:p>
        </w:tc>
      </w:tr>
      <w:tr w:rsidR="0066006B" w:rsidRPr="00627061" w14:paraId="7E6692DA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969A9BA" w14:textId="7F84D74E" w:rsidR="0066006B" w:rsidRPr="00627061" w:rsidRDefault="00A8738E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proofErr w:type="spellStart"/>
            <w:r w:rsidRPr="00627061">
              <w:rPr>
                <w:b/>
                <w:color w:val="0000FF"/>
                <w:sz w:val="16"/>
                <w:szCs w:val="16"/>
              </w:rPr>
              <w:t>REP</w:t>
            </w:r>
            <w:r w:rsidRPr="00627061">
              <w:rPr>
                <w:bCs/>
                <w:color w:val="0000FF"/>
                <w:sz w:val="16"/>
                <w:szCs w:val="16"/>
              </w:rPr>
              <w:t>lace</w:t>
            </w:r>
            <w:r w:rsidR="008A65D2" w:rsidRPr="00627061">
              <w:rPr>
                <w:bCs/>
                <w:color w:val="0000FF"/>
                <w:sz w:val="16"/>
                <w:szCs w:val="16"/>
              </w:rPr>
              <w:t>h</w:t>
            </w:r>
            <w:proofErr w:type="spellEnd"/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5A10C6D" w14:textId="1E003CF5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Replace</w:t>
            </w:r>
            <w:r w:rsidR="00D60AC8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z/OS datasets with </w:t>
            </w:r>
            <w:r w:rsidR="00D60AC8">
              <w:rPr>
                <w:sz w:val="16"/>
                <w:szCs w:val="16"/>
              </w:rPr>
              <w:t>G</w:t>
            </w:r>
            <w:r w:rsidRPr="00627061">
              <w:rPr>
                <w:sz w:val="16"/>
                <w:szCs w:val="16"/>
              </w:rPr>
              <w:t>it OMVS files</w:t>
            </w:r>
          </w:p>
        </w:tc>
      </w:tr>
      <w:tr w:rsidR="0066006B" w:rsidRPr="00627061" w14:paraId="5EF358BB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01CAC8E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Rem</w:t>
            </w:r>
            <w:r w:rsidRPr="00627061">
              <w:rPr>
                <w:bCs/>
                <w:color w:val="0000FF"/>
                <w:sz w:val="16"/>
                <w:szCs w:val="16"/>
              </w:rPr>
              <w:t>ote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714AB10" w14:textId="7829E09B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Add</w:t>
            </w:r>
            <w:r w:rsidR="00D60AC8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a remote server to the current repository</w:t>
            </w:r>
          </w:p>
        </w:tc>
      </w:tr>
      <w:tr w:rsidR="0066006B" w:rsidRPr="00627061" w14:paraId="73DAAA59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4D74FE3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S</w:t>
            </w:r>
            <w:r w:rsidRPr="00627061">
              <w:rPr>
                <w:bCs/>
                <w:color w:val="0000FF"/>
                <w:sz w:val="16"/>
                <w:szCs w:val="16"/>
              </w:rPr>
              <w:t>et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3209400" w14:textId="0A2F4E63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Set</w:t>
            </w:r>
            <w:r w:rsidR="00D60AC8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</w:t>
            </w:r>
            <w:r w:rsidR="00D60AC8">
              <w:rPr>
                <w:sz w:val="16"/>
                <w:szCs w:val="16"/>
              </w:rPr>
              <w:t>ZIGI</w:t>
            </w:r>
            <w:r w:rsidR="00D60AC8" w:rsidRPr="00627061">
              <w:rPr>
                <w:sz w:val="16"/>
                <w:szCs w:val="16"/>
              </w:rPr>
              <w:t xml:space="preserve"> </w:t>
            </w:r>
            <w:r w:rsidRPr="00627061">
              <w:rPr>
                <w:sz w:val="16"/>
                <w:szCs w:val="16"/>
              </w:rPr>
              <w:t>defaults</w:t>
            </w:r>
          </w:p>
        </w:tc>
      </w:tr>
      <w:tr w:rsidR="0066006B" w:rsidRPr="00627061" w14:paraId="37C27A88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6C61D2F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Sn</w:t>
            </w:r>
            <w:r w:rsidRPr="00627061">
              <w:rPr>
                <w:bCs/>
                <w:color w:val="0000FF"/>
                <w:sz w:val="16"/>
                <w:szCs w:val="16"/>
              </w:rPr>
              <w:t>apshot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95A4980" w14:textId="26A21592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Make</w:t>
            </w:r>
            <w:r w:rsidR="00D60AC8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a non</w:t>
            </w:r>
            <w:r w:rsidR="00D60AC8">
              <w:rPr>
                <w:sz w:val="16"/>
                <w:szCs w:val="16"/>
              </w:rPr>
              <w:t>-G</w:t>
            </w:r>
            <w:r w:rsidRPr="00627061">
              <w:rPr>
                <w:sz w:val="16"/>
                <w:szCs w:val="16"/>
              </w:rPr>
              <w:t>it managed copy of the repository</w:t>
            </w:r>
          </w:p>
        </w:tc>
      </w:tr>
      <w:tr w:rsidR="005070FE" w:rsidRPr="00627061" w14:paraId="464E6EE8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2E1152" w14:textId="29448CCA" w:rsidR="005070FE" w:rsidRPr="00627061" w:rsidRDefault="005070FE">
            <w:pPr>
              <w:spacing w:after="0" w:line="240" w:lineRule="auto"/>
              <w:rPr>
                <w:bCs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Sta</w:t>
            </w:r>
            <w:r w:rsidRPr="00627061">
              <w:rPr>
                <w:bCs/>
                <w:color w:val="0000FF"/>
                <w:sz w:val="16"/>
                <w:szCs w:val="16"/>
              </w:rPr>
              <w:t>sh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5B36B5" w14:textId="5988F82F" w:rsidR="005070FE" w:rsidRPr="00627061" w:rsidRDefault="00D60AC8">
            <w:pPr>
              <w:spacing w:after="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  <w:r w:rsidR="005070FE" w:rsidRPr="00627061">
              <w:rPr>
                <w:sz w:val="16"/>
                <w:szCs w:val="16"/>
              </w:rPr>
              <w:t>ave</w:t>
            </w:r>
            <w:r>
              <w:rPr>
                <w:sz w:val="16"/>
                <w:szCs w:val="16"/>
              </w:rPr>
              <w:t>s</w:t>
            </w:r>
            <w:r w:rsidR="005070FE" w:rsidRPr="00627061">
              <w:rPr>
                <w:sz w:val="16"/>
                <w:szCs w:val="16"/>
              </w:rPr>
              <w:t xml:space="preserve"> the current workspace and restore</w:t>
            </w:r>
            <w:r w:rsidR="00346B81">
              <w:rPr>
                <w:sz w:val="16"/>
                <w:szCs w:val="16"/>
              </w:rPr>
              <w:t>s</w:t>
            </w:r>
            <w:r w:rsidR="005070FE" w:rsidRPr="00627061">
              <w:rPr>
                <w:sz w:val="16"/>
                <w:szCs w:val="16"/>
              </w:rPr>
              <w:t xml:space="preserve"> the latest commit</w:t>
            </w:r>
          </w:p>
        </w:tc>
      </w:tr>
      <w:tr w:rsidR="005070FE" w:rsidRPr="00627061" w14:paraId="0F0BB89D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15F47B0" w14:textId="36BF029F" w:rsidR="005070FE" w:rsidRPr="00627061" w:rsidRDefault="005070FE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proofErr w:type="spellStart"/>
            <w:r w:rsidRPr="00627061">
              <w:rPr>
                <w:b/>
                <w:color w:val="0000FF"/>
                <w:sz w:val="16"/>
                <w:szCs w:val="16"/>
              </w:rPr>
              <w:t>StashL</w:t>
            </w:r>
            <w:proofErr w:type="spellEnd"/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4E0467" w14:textId="3FADCABA" w:rsidR="005070FE" w:rsidRPr="00627061" w:rsidRDefault="005070FE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List</w:t>
            </w:r>
            <w:r w:rsidR="00346B81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all Stashes with options to show, drop, and pop</w:t>
            </w:r>
          </w:p>
        </w:tc>
      </w:tr>
      <w:tr w:rsidR="0066006B" w:rsidRPr="00627061" w14:paraId="42485368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AE394BD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St</w:t>
            </w:r>
            <w:r w:rsidRPr="00627061">
              <w:rPr>
                <w:bCs/>
                <w:color w:val="0000FF"/>
                <w:sz w:val="16"/>
                <w:szCs w:val="16"/>
              </w:rPr>
              <w:t>atus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7CDEEA0" w14:textId="77777777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Git Status</w:t>
            </w:r>
          </w:p>
        </w:tc>
      </w:tr>
      <w:tr w:rsidR="0066006B" w:rsidRPr="00627061" w14:paraId="45841F0C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BB48A1B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Tag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8231909" w14:textId="3775BB88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Add</w:t>
            </w:r>
            <w:r w:rsidR="00346B81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a tag (</w:t>
            </w:r>
            <w:r w:rsidR="00346B81">
              <w:rPr>
                <w:sz w:val="16"/>
                <w:szCs w:val="16"/>
              </w:rPr>
              <w:t>G</w:t>
            </w:r>
            <w:r w:rsidRPr="00627061">
              <w:rPr>
                <w:sz w:val="16"/>
                <w:szCs w:val="16"/>
              </w:rPr>
              <w:t>it tag) to the current repository</w:t>
            </w:r>
          </w:p>
        </w:tc>
      </w:tr>
      <w:tr w:rsidR="0066006B" w:rsidRPr="00627061" w14:paraId="39D0D51B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8A7F2B6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proofErr w:type="spellStart"/>
            <w:r w:rsidRPr="00627061">
              <w:rPr>
                <w:b/>
                <w:color w:val="0000FF"/>
                <w:sz w:val="16"/>
                <w:szCs w:val="16"/>
              </w:rPr>
              <w:t>TagList</w:t>
            </w:r>
            <w:proofErr w:type="spellEnd"/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E172AC6" w14:textId="5F96E80E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List</w:t>
            </w:r>
            <w:r w:rsidR="00346B81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all active tags with option to </w:t>
            </w:r>
            <w:r w:rsidR="0036765D">
              <w:rPr>
                <w:sz w:val="16"/>
                <w:szCs w:val="16"/>
              </w:rPr>
              <w:t>create a new branch for a selected</w:t>
            </w:r>
            <w:r w:rsidRPr="00627061">
              <w:rPr>
                <w:sz w:val="16"/>
                <w:szCs w:val="16"/>
              </w:rPr>
              <w:t xml:space="preserve"> tag level</w:t>
            </w:r>
          </w:p>
        </w:tc>
      </w:tr>
      <w:tr w:rsidR="0066006B" w:rsidRPr="00627061" w14:paraId="41C1CE8A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B8C4B39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V</w:t>
            </w:r>
            <w:r w:rsidRPr="00627061">
              <w:rPr>
                <w:bCs/>
                <w:color w:val="0000FF"/>
                <w:sz w:val="16"/>
                <w:szCs w:val="16"/>
              </w:rPr>
              <w:t>iew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02E7816" w14:textId="79BB4D3E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View</w:t>
            </w:r>
            <w:r w:rsidR="00346B81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the </w:t>
            </w:r>
            <w:r w:rsidRPr="00A64908">
              <w:rPr>
                <w:sz w:val="16"/>
                <w:szCs w:val="16"/>
              </w:rPr>
              <w:t xml:space="preserve">repositories </w:t>
            </w:r>
            <w:r w:rsidRPr="00627061">
              <w:rPr>
                <w:sz w:val="16"/>
                <w:szCs w:val="16"/>
              </w:rPr>
              <w:t>OMVS filesystem</w:t>
            </w:r>
          </w:p>
        </w:tc>
      </w:tr>
    </w:tbl>
    <w:p w14:paraId="431D695C" w14:textId="77777777" w:rsidR="0066006B" w:rsidRPr="00627061" w:rsidRDefault="0066006B">
      <w:pPr>
        <w:jc w:val="center"/>
        <w:rPr>
          <w:sz w:val="2"/>
          <w:szCs w:val="2"/>
        </w:rPr>
      </w:pPr>
    </w:p>
    <w:tbl>
      <w:tblPr>
        <w:tblStyle w:val="TableGrid"/>
        <w:tblW w:w="8535" w:type="dxa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45"/>
        <w:gridCol w:w="6390"/>
      </w:tblGrid>
      <w:tr w:rsidR="0066006B" w:rsidRPr="00627061" w14:paraId="29DA09C3" w14:textId="77777777">
        <w:tc>
          <w:tcPr>
            <w:tcW w:w="853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6E3BC" w:themeFill="accent3" w:themeFillTint="66"/>
            <w:hideMark/>
          </w:tcPr>
          <w:p w14:paraId="5A5FD778" w14:textId="77777777" w:rsidR="0066006B" w:rsidRPr="00DC75C3" w:rsidRDefault="008A65D2">
            <w:pPr>
              <w:keepNext/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DC75C3">
              <w:rPr>
                <w:b/>
                <w:sz w:val="16"/>
                <w:szCs w:val="16"/>
              </w:rPr>
              <w:t xml:space="preserve">Current Repository – Line </w:t>
            </w:r>
            <w:r w:rsidRPr="00DC75C3">
              <w:rPr>
                <w:rFonts w:ascii="Calibri" w:hAnsi="Calibri"/>
                <w:b/>
                <w:sz w:val="16"/>
                <w:szCs w:val="16"/>
              </w:rPr>
              <w:t>Selections</w:t>
            </w:r>
          </w:p>
        </w:tc>
      </w:tr>
      <w:tr w:rsidR="0066006B" w:rsidRPr="00627061" w14:paraId="25848A4E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2CB53849" w14:textId="77777777" w:rsidR="0066006B" w:rsidRPr="00DC75C3" w:rsidRDefault="008A65D2">
            <w:pPr>
              <w:keepNext/>
              <w:spacing w:after="0" w:line="240" w:lineRule="auto"/>
              <w:rPr>
                <w:b/>
                <w:sz w:val="16"/>
                <w:szCs w:val="16"/>
              </w:rPr>
            </w:pPr>
            <w:r w:rsidRPr="00DC75C3">
              <w:rPr>
                <w:b/>
                <w:sz w:val="16"/>
                <w:szCs w:val="16"/>
              </w:rPr>
              <w:t>Comma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3F3D1612" w14:textId="77777777" w:rsidR="0066006B" w:rsidRPr="00DC75C3" w:rsidRDefault="008A65D2">
            <w:pPr>
              <w:keepNext/>
              <w:spacing w:after="0" w:line="240" w:lineRule="auto"/>
              <w:rPr>
                <w:b/>
                <w:sz w:val="16"/>
                <w:szCs w:val="16"/>
              </w:rPr>
            </w:pPr>
            <w:r w:rsidRPr="00DC75C3">
              <w:rPr>
                <w:b/>
                <w:sz w:val="16"/>
                <w:szCs w:val="16"/>
              </w:rPr>
              <w:t>Description</w:t>
            </w:r>
          </w:p>
        </w:tc>
      </w:tr>
      <w:tr w:rsidR="0066006B" w:rsidRPr="00627061" w14:paraId="3486674B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8BA9D0A" w14:textId="77777777" w:rsidR="0066006B" w:rsidRPr="00DC75C3" w:rsidRDefault="008A65D2">
            <w:pPr>
              <w:keepNext/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DC75C3">
              <w:rPr>
                <w:b/>
                <w:color w:val="0000FF"/>
                <w:sz w:val="16"/>
                <w:szCs w:val="16"/>
              </w:rPr>
              <w:t>A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A276624" w14:textId="218F3857" w:rsidR="0066006B" w:rsidRPr="00DC75C3" w:rsidRDefault="008A65D2">
            <w:pPr>
              <w:keepNext/>
              <w:spacing w:after="0" w:line="240" w:lineRule="auto"/>
              <w:rPr>
                <w:sz w:val="16"/>
                <w:szCs w:val="16"/>
              </w:rPr>
            </w:pPr>
            <w:r w:rsidRPr="00DC75C3">
              <w:rPr>
                <w:sz w:val="16"/>
                <w:szCs w:val="16"/>
              </w:rPr>
              <w:t>Add</w:t>
            </w:r>
            <w:r w:rsidR="00A06334">
              <w:rPr>
                <w:sz w:val="16"/>
                <w:szCs w:val="16"/>
              </w:rPr>
              <w:t>s</w:t>
            </w:r>
            <w:r w:rsidRPr="00DC75C3">
              <w:rPr>
                <w:sz w:val="16"/>
                <w:szCs w:val="16"/>
              </w:rPr>
              <w:t xml:space="preserve"> the dataset/file to the </w:t>
            </w:r>
            <w:r w:rsidR="00426387">
              <w:rPr>
                <w:sz w:val="16"/>
                <w:szCs w:val="16"/>
              </w:rPr>
              <w:t>G</w:t>
            </w:r>
            <w:r w:rsidRPr="00DC75C3">
              <w:rPr>
                <w:sz w:val="16"/>
                <w:szCs w:val="16"/>
              </w:rPr>
              <w:t>it index</w:t>
            </w:r>
          </w:p>
        </w:tc>
      </w:tr>
      <w:tr w:rsidR="0066006B" w:rsidRPr="00627061" w14:paraId="3B839B90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3357786" w14:textId="77777777" w:rsidR="0066006B" w:rsidRPr="00DC75C3" w:rsidRDefault="008A65D2">
            <w:pPr>
              <w:keepNext/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DC75C3">
              <w:rPr>
                <w:b/>
                <w:color w:val="0000FF"/>
                <w:sz w:val="16"/>
                <w:szCs w:val="16"/>
              </w:rPr>
              <w:t>B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53709E6" w14:textId="0347A8F5" w:rsidR="0066006B" w:rsidRPr="00DC75C3" w:rsidRDefault="008A65D2">
            <w:pPr>
              <w:keepNext/>
              <w:spacing w:after="0" w:line="240" w:lineRule="auto"/>
              <w:rPr>
                <w:sz w:val="16"/>
                <w:szCs w:val="16"/>
              </w:rPr>
            </w:pPr>
            <w:r w:rsidRPr="00DC75C3">
              <w:rPr>
                <w:sz w:val="16"/>
                <w:szCs w:val="16"/>
              </w:rPr>
              <w:t>Browse</w:t>
            </w:r>
            <w:r w:rsidR="00A06334">
              <w:rPr>
                <w:sz w:val="16"/>
                <w:szCs w:val="16"/>
              </w:rPr>
              <w:t>s</w:t>
            </w:r>
            <w:r w:rsidRPr="00DC75C3">
              <w:rPr>
                <w:sz w:val="16"/>
                <w:szCs w:val="16"/>
              </w:rPr>
              <w:t xml:space="preserve"> the dataset/file</w:t>
            </w:r>
          </w:p>
        </w:tc>
      </w:tr>
      <w:tr w:rsidR="0066006B" w:rsidRPr="00627061" w14:paraId="620EB190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2F3C971" w14:textId="77777777" w:rsidR="0066006B" w:rsidRPr="00DC75C3" w:rsidRDefault="008A65D2">
            <w:pPr>
              <w:keepNext/>
              <w:spacing w:after="0" w:line="240" w:lineRule="auto"/>
              <w:rPr>
                <w:color w:val="0000FF"/>
                <w:sz w:val="16"/>
                <w:szCs w:val="16"/>
              </w:rPr>
            </w:pPr>
            <w:r w:rsidRPr="00DC75C3">
              <w:rPr>
                <w:b/>
                <w:color w:val="0000FF"/>
                <w:sz w:val="16"/>
                <w:szCs w:val="16"/>
              </w:rPr>
              <w:t>E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D83BDA2" w14:textId="6F297D31" w:rsidR="0066006B" w:rsidRPr="00DC75C3" w:rsidRDefault="008A65D2">
            <w:pPr>
              <w:keepNext/>
              <w:spacing w:after="0" w:line="240" w:lineRule="auto"/>
              <w:rPr>
                <w:sz w:val="16"/>
                <w:szCs w:val="16"/>
              </w:rPr>
            </w:pPr>
            <w:r w:rsidRPr="00DC75C3">
              <w:rPr>
                <w:sz w:val="16"/>
                <w:szCs w:val="16"/>
              </w:rPr>
              <w:t>Edit</w:t>
            </w:r>
            <w:r w:rsidR="00A06334">
              <w:rPr>
                <w:sz w:val="16"/>
                <w:szCs w:val="16"/>
              </w:rPr>
              <w:t>s</w:t>
            </w:r>
            <w:r w:rsidRPr="00DC75C3">
              <w:rPr>
                <w:sz w:val="16"/>
                <w:szCs w:val="16"/>
              </w:rPr>
              <w:t xml:space="preserve"> the dataset/file</w:t>
            </w:r>
          </w:p>
        </w:tc>
      </w:tr>
      <w:tr w:rsidR="0066006B" w:rsidRPr="00627061" w14:paraId="30EF92C5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8BEC69D" w14:textId="77777777" w:rsidR="0066006B" w:rsidRPr="00DC75C3" w:rsidRDefault="008A65D2">
            <w:pPr>
              <w:keepNext/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DC75C3">
              <w:rPr>
                <w:b/>
                <w:color w:val="0000FF"/>
                <w:sz w:val="16"/>
                <w:szCs w:val="16"/>
              </w:rPr>
              <w:t>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9D6650D" w14:textId="244B0C68" w:rsidR="0066006B" w:rsidRPr="00DC75C3" w:rsidRDefault="008A65D2">
            <w:pPr>
              <w:keepNext/>
              <w:spacing w:after="0" w:line="240" w:lineRule="auto"/>
              <w:rPr>
                <w:sz w:val="16"/>
                <w:szCs w:val="16"/>
              </w:rPr>
            </w:pPr>
            <w:r w:rsidRPr="00DC75C3">
              <w:rPr>
                <w:sz w:val="16"/>
                <w:szCs w:val="16"/>
              </w:rPr>
              <w:t>Show</w:t>
            </w:r>
            <w:r w:rsidR="00A06334">
              <w:rPr>
                <w:sz w:val="16"/>
                <w:szCs w:val="16"/>
              </w:rPr>
              <w:t>s</w:t>
            </w:r>
            <w:r w:rsidRPr="00DC75C3">
              <w:rPr>
                <w:sz w:val="16"/>
                <w:szCs w:val="16"/>
              </w:rPr>
              <w:t xml:space="preserve"> </w:t>
            </w:r>
            <w:r w:rsidR="00426387">
              <w:rPr>
                <w:sz w:val="16"/>
                <w:szCs w:val="16"/>
              </w:rPr>
              <w:t>G</w:t>
            </w:r>
            <w:r w:rsidRPr="00DC75C3">
              <w:rPr>
                <w:sz w:val="16"/>
                <w:szCs w:val="16"/>
              </w:rPr>
              <w:t>it</w:t>
            </w:r>
            <w:r w:rsidR="00426387">
              <w:rPr>
                <w:sz w:val="16"/>
                <w:szCs w:val="16"/>
              </w:rPr>
              <w:t>-</w:t>
            </w:r>
            <w:r w:rsidRPr="00DC75C3">
              <w:rPr>
                <w:sz w:val="16"/>
                <w:szCs w:val="16"/>
              </w:rPr>
              <w:t>detected differences (diff)</w:t>
            </w:r>
          </w:p>
        </w:tc>
      </w:tr>
      <w:tr w:rsidR="0066006B" w:rsidRPr="00627061" w14:paraId="248CACBB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1DE4A88" w14:textId="77777777" w:rsidR="0066006B" w:rsidRPr="00DC75C3" w:rsidRDefault="008A65D2">
            <w:pPr>
              <w:keepNext/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DC75C3">
              <w:rPr>
                <w:b/>
                <w:color w:val="0000FF"/>
                <w:sz w:val="16"/>
                <w:szCs w:val="16"/>
              </w:rPr>
              <w:t>H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7DE41BB" w14:textId="20FE7BD1" w:rsidR="0066006B" w:rsidRPr="00DC75C3" w:rsidRDefault="008A65D2">
            <w:pPr>
              <w:keepNext/>
              <w:spacing w:after="0" w:line="240" w:lineRule="auto"/>
              <w:rPr>
                <w:sz w:val="16"/>
                <w:szCs w:val="16"/>
              </w:rPr>
            </w:pPr>
            <w:r w:rsidRPr="00DC75C3">
              <w:rPr>
                <w:sz w:val="16"/>
                <w:szCs w:val="16"/>
              </w:rPr>
              <w:t>Display</w:t>
            </w:r>
            <w:r w:rsidR="00A06334">
              <w:rPr>
                <w:sz w:val="16"/>
                <w:szCs w:val="16"/>
              </w:rPr>
              <w:t>s</w:t>
            </w:r>
            <w:r w:rsidRPr="00DC75C3">
              <w:rPr>
                <w:sz w:val="16"/>
                <w:szCs w:val="16"/>
              </w:rPr>
              <w:t xml:space="preserve"> commit history (source, commit, recover)</w:t>
            </w:r>
          </w:p>
        </w:tc>
      </w:tr>
      <w:tr w:rsidR="0066006B" w:rsidRPr="00627061" w14:paraId="1AA74722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3CB36E8" w14:textId="77777777" w:rsidR="0066006B" w:rsidRPr="00DC75C3" w:rsidRDefault="008A65D2">
            <w:pPr>
              <w:keepNext/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DC75C3">
              <w:rPr>
                <w:b/>
                <w:color w:val="0000FF"/>
                <w:sz w:val="16"/>
                <w:szCs w:val="16"/>
              </w:rPr>
              <w:t>RM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6064C3A" w14:textId="5DE0D54B" w:rsidR="0066006B" w:rsidRPr="00DC75C3" w:rsidRDefault="008A65D2">
            <w:pPr>
              <w:keepNext/>
              <w:spacing w:after="0" w:line="240" w:lineRule="auto"/>
              <w:rPr>
                <w:sz w:val="16"/>
                <w:szCs w:val="16"/>
              </w:rPr>
            </w:pPr>
            <w:r w:rsidRPr="00DC75C3">
              <w:rPr>
                <w:sz w:val="16"/>
                <w:szCs w:val="16"/>
              </w:rPr>
              <w:t>Remove</w:t>
            </w:r>
            <w:r w:rsidR="00A06334">
              <w:rPr>
                <w:sz w:val="16"/>
                <w:szCs w:val="16"/>
              </w:rPr>
              <w:t>s</w:t>
            </w:r>
            <w:r w:rsidRPr="00DC75C3">
              <w:rPr>
                <w:sz w:val="16"/>
                <w:szCs w:val="16"/>
              </w:rPr>
              <w:t xml:space="preserve"> the dataset/file</w:t>
            </w:r>
          </w:p>
        </w:tc>
      </w:tr>
      <w:tr w:rsidR="0066006B" w:rsidRPr="00627061" w14:paraId="7A10BD56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E6092B5" w14:textId="4577AFDD" w:rsidR="0066006B" w:rsidRPr="00DC75C3" w:rsidRDefault="008A65D2">
            <w:pPr>
              <w:keepNext/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DC75C3">
              <w:rPr>
                <w:b/>
                <w:color w:val="0000FF"/>
                <w:sz w:val="16"/>
                <w:szCs w:val="16"/>
              </w:rPr>
              <w:t>RN</w:t>
            </w:r>
            <w:r w:rsidR="00A01C0E">
              <w:rPr>
                <w:b/>
                <w:color w:val="0000FF"/>
                <w:sz w:val="16"/>
                <w:szCs w:val="16"/>
              </w:rPr>
              <w:t xml:space="preserve"> </w:t>
            </w:r>
            <w:r w:rsidR="00A01C0E" w:rsidRPr="00A01C0E">
              <w:rPr>
                <w:bCs/>
                <w:color w:val="0000FF"/>
                <w:sz w:val="16"/>
                <w:szCs w:val="16"/>
              </w:rPr>
              <w:t xml:space="preserve">(or </w:t>
            </w:r>
            <w:r w:rsidR="00A01C0E" w:rsidRPr="00A01C0E">
              <w:rPr>
                <w:b/>
                <w:color w:val="0000FF"/>
                <w:sz w:val="16"/>
                <w:szCs w:val="16"/>
              </w:rPr>
              <w:t>MV</w:t>
            </w:r>
            <w:r w:rsidR="00A01C0E" w:rsidRPr="00A01C0E">
              <w:rPr>
                <w:bCs/>
                <w:color w:val="0000FF"/>
                <w:sz w:val="16"/>
                <w:szCs w:val="16"/>
              </w:rPr>
              <w:t>)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9E8FBCC" w14:textId="15638C52" w:rsidR="0066006B" w:rsidRPr="00DC75C3" w:rsidRDefault="008A65D2">
            <w:pPr>
              <w:keepNext/>
              <w:spacing w:after="0" w:line="240" w:lineRule="auto"/>
              <w:rPr>
                <w:sz w:val="16"/>
                <w:szCs w:val="16"/>
              </w:rPr>
            </w:pPr>
            <w:r w:rsidRPr="00DC75C3">
              <w:rPr>
                <w:sz w:val="16"/>
                <w:szCs w:val="16"/>
              </w:rPr>
              <w:t>Rename</w:t>
            </w:r>
            <w:r w:rsidR="00A06334">
              <w:rPr>
                <w:sz w:val="16"/>
                <w:szCs w:val="16"/>
              </w:rPr>
              <w:t>s</w:t>
            </w:r>
            <w:r w:rsidRPr="00DC75C3">
              <w:rPr>
                <w:sz w:val="16"/>
                <w:szCs w:val="16"/>
              </w:rPr>
              <w:t xml:space="preserve"> the dataset/file</w:t>
            </w:r>
          </w:p>
        </w:tc>
      </w:tr>
      <w:tr w:rsidR="0066006B" w:rsidRPr="00627061" w14:paraId="123A9B25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F3C92BC" w14:textId="77777777" w:rsidR="0066006B" w:rsidRPr="00DC75C3" w:rsidRDefault="008A65D2">
            <w:pPr>
              <w:keepNext/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DC75C3">
              <w:rPr>
                <w:b/>
                <w:color w:val="0000FF"/>
                <w:sz w:val="16"/>
                <w:szCs w:val="16"/>
              </w:rPr>
              <w:t>U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1D6384D" w14:textId="270AD2BF" w:rsidR="0066006B" w:rsidRPr="00DC75C3" w:rsidRDefault="008A65D2">
            <w:pPr>
              <w:keepNext/>
              <w:spacing w:after="0" w:line="240" w:lineRule="auto"/>
              <w:rPr>
                <w:sz w:val="16"/>
                <w:szCs w:val="16"/>
              </w:rPr>
            </w:pPr>
            <w:proofErr w:type="spellStart"/>
            <w:r w:rsidRPr="00DC75C3">
              <w:rPr>
                <w:sz w:val="16"/>
                <w:szCs w:val="16"/>
              </w:rPr>
              <w:t>Undo</w:t>
            </w:r>
            <w:r w:rsidR="00A06334">
              <w:rPr>
                <w:sz w:val="16"/>
                <w:szCs w:val="16"/>
              </w:rPr>
              <w:t>s</w:t>
            </w:r>
            <w:proofErr w:type="spellEnd"/>
            <w:r w:rsidRPr="00DC75C3">
              <w:rPr>
                <w:sz w:val="16"/>
                <w:szCs w:val="16"/>
              </w:rPr>
              <w:t xml:space="preserve"> an uncommitted change</w:t>
            </w:r>
          </w:p>
        </w:tc>
      </w:tr>
      <w:tr w:rsidR="0066006B" w:rsidRPr="00627061" w14:paraId="05F7468F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D5EA49F" w14:textId="77777777" w:rsidR="0066006B" w:rsidRPr="00DC75C3" w:rsidRDefault="008A65D2">
            <w:pPr>
              <w:keepNext/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DC75C3">
              <w:rPr>
                <w:b/>
                <w:color w:val="0000FF"/>
                <w:sz w:val="16"/>
                <w:szCs w:val="16"/>
              </w:rPr>
              <w:t>V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2DE51DC" w14:textId="6543C2A0" w:rsidR="0066006B" w:rsidRPr="00DC75C3" w:rsidRDefault="008A65D2">
            <w:pPr>
              <w:keepNext/>
              <w:spacing w:after="0" w:line="240" w:lineRule="auto"/>
              <w:rPr>
                <w:sz w:val="16"/>
                <w:szCs w:val="16"/>
              </w:rPr>
            </w:pPr>
            <w:r w:rsidRPr="00DC75C3">
              <w:rPr>
                <w:sz w:val="16"/>
                <w:szCs w:val="16"/>
              </w:rPr>
              <w:t>View</w:t>
            </w:r>
            <w:r w:rsidR="00A06334">
              <w:rPr>
                <w:sz w:val="16"/>
                <w:szCs w:val="16"/>
              </w:rPr>
              <w:t>s</w:t>
            </w:r>
            <w:r w:rsidRPr="00DC75C3">
              <w:rPr>
                <w:sz w:val="16"/>
                <w:szCs w:val="16"/>
              </w:rPr>
              <w:t xml:space="preserve"> the dataset/file</w:t>
            </w:r>
          </w:p>
        </w:tc>
      </w:tr>
      <w:tr w:rsidR="0066006B" w:rsidRPr="00627061" w14:paraId="52C36292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A5A830F" w14:textId="77777777" w:rsidR="0066006B" w:rsidRPr="00DC75C3" w:rsidRDefault="008A65D2">
            <w:pPr>
              <w:keepNext/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DC75C3">
              <w:rPr>
                <w:b/>
                <w:color w:val="0000FF"/>
                <w:sz w:val="16"/>
                <w:szCs w:val="16"/>
              </w:rPr>
              <w:t>/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D62CF9B" w14:textId="373D584A" w:rsidR="0066006B" w:rsidRPr="00DC75C3" w:rsidRDefault="008A65D2">
            <w:pPr>
              <w:keepNext/>
              <w:spacing w:after="0" w:line="240" w:lineRule="auto"/>
              <w:rPr>
                <w:sz w:val="16"/>
                <w:szCs w:val="16"/>
              </w:rPr>
            </w:pPr>
            <w:r w:rsidRPr="00DC75C3">
              <w:rPr>
                <w:sz w:val="16"/>
                <w:szCs w:val="16"/>
              </w:rPr>
              <w:t>Display</w:t>
            </w:r>
            <w:r w:rsidR="00A06334">
              <w:rPr>
                <w:sz w:val="16"/>
                <w:szCs w:val="16"/>
              </w:rPr>
              <w:t>s</w:t>
            </w:r>
            <w:r w:rsidRPr="00DC75C3">
              <w:rPr>
                <w:sz w:val="16"/>
                <w:szCs w:val="16"/>
              </w:rPr>
              <w:t xml:space="preserve"> a pop</w:t>
            </w:r>
            <w:r w:rsidR="00A06334">
              <w:rPr>
                <w:sz w:val="16"/>
                <w:szCs w:val="16"/>
              </w:rPr>
              <w:t>-</w:t>
            </w:r>
            <w:r w:rsidRPr="00DC75C3">
              <w:rPr>
                <w:sz w:val="16"/>
                <w:szCs w:val="16"/>
              </w:rPr>
              <w:t>up assist panel of line commands</w:t>
            </w:r>
          </w:p>
        </w:tc>
      </w:tr>
    </w:tbl>
    <w:p w14:paraId="0DAD620E" w14:textId="19948380" w:rsidR="005070FE" w:rsidRPr="00627061" w:rsidRDefault="005070FE" w:rsidP="005070FE">
      <w:pPr>
        <w:tabs>
          <w:tab w:val="left" w:pos="3920"/>
        </w:tabs>
        <w:rPr>
          <w:sz w:val="2"/>
          <w:szCs w:val="2"/>
        </w:rPr>
      </w:pPr>
    </w:p>
    <w:tbl>
      <w:tblPr>
        <w:tblStyle w:val="TableGrid"/>
        <w:tblW w:w="8545" w:type="dxa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55"/>
        <w:gridCol w:w="6390"/>
      </w:tblGrid>
      <w:tr w:rsidR="0066006B" w:rsidRPr="00627061" w14:paraId="15466373" w14:textId="77777777">
        <w:trPr>
          <w:trHeight w:val="50"/>
        </w:trPr>
        <w:tc>
          <w:tcPr>
            <w:tcW w:w="85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6E3BC" w:themeFill="accent3" w:themeFillTint="66"/>
            <w:hideMark/>
          </w:tcPr>
          <w:p w14:paraId="78B6BB8F" w14:textId="77777777" w:rsidR="0066006B" w:rsidRPr="00627061" w:rsidRDefault="008A65D2">
            <w:pPr>
              <w:keepNext/>
              <w:spacing w:after="0" w:line="240" w:lineRule="auto"/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627061">
              <w:rPr>
                <w:rFonts w:ascii="Calibri" w:hAnsi="Calibri"/>
                <w:b/>
                <w:sz w:val="16"/>
                <w:szCs w:val="16"/>
              </w:rPr>
              <w:lastRenderedPageBreak/>
              <w:t>PDS Member List - Primary Commands</w:t>
            </w:r>
          </w:p>
        </w:tc>
      </w:tr>
      <w:tr w:rsidR="0066006B" w:rsidRPr="00627061" w14:paraId="57C94049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4861E80D" w14:textId="77777777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b/>
                <w:sz w:val="16"/>
                <w:szCs w:val="16"/>
              </w:rPr>
            </w:pPr>
            <w:r w:rsidRPr="00627061">
              <w:rPr>
                <w:rFonts w:ascii="Calibri" w:hAnsi="Calibri"/>
                <w:b/>
                <w:sz w:val="16"/>
                <w:szCs w:val="16"/>
              </w:rPr>
              <w:t>Comma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6F101A2E" w14:textId="77777777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b/>
                <w:sz w:val="16"/>
                <w:szCs w:val="16"/>
              </w:rPr>
            </w:pPr>
            <w:r w:rsidRPr="00627061">
              <w:rPr>
                <w:rFonts w:ascii="Calibri" w:hAnsi="Calibri"/>
                <w:b/>
                <w:sz w:val="16"/>
                <w:szCs w:val="16"/>
              </w:rPr>
              <w:t>Description</w:t>
            </w:r>
          </w:p>
        </w:tc>
      </w:tr>
      <w:tr w:rsidR="0066006B" w:rsidRPr="00627061" w14:paraId="7E208AD2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EB407CF" w14:textId="77777777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bCs/>
                <w:color w:val="0000FF"/>
                <w:sz w:val="16"/>
                <w:szCs w:val="16"/>
                <w:u w:val="single"/>
              </w:rPr>
            </w:pPr>
            <w:proofErr w:type="spellStart"/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ADDA</w:t>
            </w:r>
            <w:r w:rsidRPr="00627061">
              <w:rPr>
                <w:rFonts w:ascii="Calibri" w:hAnsi="Calibri"/>
                <w:bCs/>
                <w:color w:val="0000FF"/>
                <w:sz w:val="16"/>
                <w:szCs w:val="16"/>
                <w:u w:val="single"/>
              </w:rPr>
              <w:t>ll</w:t>
            </w:r>
            <w:proofErr w:type="spellEnd"/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B9C817E" w14:textId="6E27A94D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Add</w:t>
            </w:r>
            <w:r w:rsidR="00216191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all Untracked or Modified Members using </w:t>
            </w:r>
            <w:r w:rsidR="00216191">
              <w:rPr>
                <w:rFonts w:ascii="Calibri" w:hAnsi="Calibri"/>
                <w:sz w:val="16"/>
                <w:szCs w:val="16"/>
              </w:rPr>
              <w:t>G</w:t>
            </w:r>
            <w:r w:rsidRPr="00627061">
              <w:rPr>
                <w:rFonts w:ascii="Calibri" w:hAnsi="Calibri"/>
                <w:sz w:val="16"/>
                <w:szCs w:val="16"/>
              </w:rPr>
              <w:t>it add</w:t>
            </w:r>
          </w:p>
        </w:tc>
      </w:tr>
      <w:tr w:rsidR="0066006B" w:rsidRPr="00627061" w14:paraId="0A9DF91A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17AA881" w14:textId="77777777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</w:pPr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Com</w:t>
            </w:r>
            <w:r w:rsidRPr="00627061">
              <w:rPr>
                <w:rFonts w:ascii="Calibri" w:hAnsi="Calibri"/>
                <w:bCs/>
                <w:color w:val="0000FF"/>
                <w:sz w:val="16"/>
                <w:szCs w:val="16"/>
                <w:u w:val="single"/>
              </w:rPr>
              <w:t>mit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99F2D6A" w14:textId="0296DFAB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Commit</w:t>
            </w:r>
            <w:r w:rsidR="00216191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updates to </w:t>
            </w:r>
            <w:r w:rsidR="00216191">
              <w:rPr>
                <w:rFonts w:ascii="Calibri" w:hAnsi="Calibri"/>
                <w:sz w:val="16"/>
                <w:szCs w:val="16"/>
              </w:rPr>
              <w:t>G</w:t>
            </w:r>
            <w:r w:rsidRPr="00627061">
              <w:rPr>
                <w:rFonts w:ascii="Calibri" w:hAnsi="Calibri"/>
                <w:sz w:val="16"/>
                <w:szCs w:val="16"/>
              </w:rPr>
              <w:t>it</w:t>
            </w:r>
          </w:p>
        </w:tc>
      </w:tr>
      <w:tr w:rsidR="0066006B" w:rsidRPr="00627061" w14:paraId="74EA11E4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96A19C2" w14:textId="77777777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color w:val="0000FF"/>
                <w:sz w:val="16"/>
                <w:szCs w:val="16"/>
              </w:rPr>
            </w:pPr>
            <w:proofErr w:type="spellStart"/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GITL</w:t>
            </w:r>
            <w:r w:rsidRPr="00627061">
              <w:rPr>
                <w:rFonts w:ascii="Calibri" w:hAnsi="Calibri"/>
                <w:bCs/>
                <w:color w:val="0000FF"/>
                <w:sz w:val="16"/>
                <w:szCs w:val="16"/>
                <w:u w:val="single"/>
              </w:rPr>
              <w:t>og</w:t>
            </w:r>
            <w:proofErr w:type="spellEnd"/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66B13FA" w14:textId="710F5DCA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View</w:t>
            </w:r>
            <w:r w:rsidR="00216191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the </w:t>
            </w:r>
            <w:r w:rsidR="00216191">
              <w:rPr>
                <w:rFonts w:ascii="Calibri" w:hAnsi="Calibri"/>
                <w:sz w:val="16"/>
                <w:szCs w:val="16"/>
              </w:rPr>
              <w:t>G</w:t>
            </w:r>
            <w:r w:rsidRPr="00627061">
              <w:rPr>
                <w:rFonts w:ascii="Calibri" w:hAnsi="Calibri"/>
                <w:sz w:val="16"/>
                <w:szCs w:val="16"/>
              </w:rPr>
              <w:t>it log</w:t>
            </w:r>
          </w:p>
        </w:tc>
      </w:tr>
      <w:tr w:rsidR="0066006B" w:rsidRPr="00627061" w14:paraId="684F3372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2BD613F" w14:textId="77777777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color w:val="0000FF"/>
                <w:sz w:val="16"/>
                <w:szCs w:val="16"/>
              </w:rPr>
            </w:pPr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Gr</w:t>
            </w:r>
            <w:r w:rsidRPr="00627061">
              <w:rPr>
                <w:rFonts w:ascii="Calibri" w:hAnsi="Calibri"/>
                <w:bCs/>
                <w:color w:val="0000FF"/>
                <w:sz w:val="16"/>
                <w:szCs w:val="16"/>
                <w:u w:val="single"/>
              </w:rPr>
              <w:t>ep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6488CD2" w14:textId="758DF0D7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Find</w:t>
            </w:r>
            <w:r w:rsidR="00216191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strings in </w:t>
            </w:r>
            <w:r w:rsidR="00216191">
              <w:rPr>
                <w:rFonts w:ascii="Calibri" w:hAnsi="Calibri"/>
                <w:sz w:val="16"/>
                <w:szCs w:val="16"/>
              </w:rPr>
              <w:t>G</w:t>
            </w:r>
            <w:r w:rsidRPr="00627061">
              <w:rPr>
                <w:rFonts w:ascii="Calibri" w:hAnsi="Calibri"/>
                <w:sz w:val="16"/>
                <w:szCs w:val="16"/>
              </w:rPr>
              <w:t>it file</w:t>
            </w:r>
          </w:p>
        </w:tc>
      </w:tr>
      <w:tr w:rsidR="0066006B" w:rsidRPr="00627061" w14:paraId="372028A4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175907A" w14:textId="77777777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color w:val="0000FF"/>
                <w:sz w:val="16"/>
                <w:szCs w:val="16"/>
                <w:u w:val="single"/>
              </w:rPr>
            </w:pPr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L</w:t>
            </w:r>
            <w:r w:rsidRPr="00627061">
              <w:rPr>
                <w:rFonts w:ascii="Calibri" w:hAnsi="Calibri"/>
                <w:bCs/>
                <w:color w:val="0000FF"/>
                <w:sz w:val="16"/>
                <w:szCs w:val="16"/>
                <w:u w:val="single"/>
              </w:rPr>
              <w:t>ocate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6348005" w14:textId="45DDB5F6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Locate</w:t>
            </w:r>
            <w:r w:rsidR="00216191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a member in the table</w:t>
            </w:r>
          </w:p>
        </w:tc>
      </w:tr>
      <w:tr w:rsidR="0066006B" w:rsidRPr="00627061" w14:paraId="16EFA470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7C3F9D6" w14:textId="77777777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sz w:val="14"/>
                <w:szCs w:val="14"/>
                <w:u w:val="single"/>
              </w:rPr>
            </w:pPr>
            <w:r w:rsidRPr="00627061">
              <w:rPr>
                <w:rFonts w:ascii="Calibri" w:hAnsi="Calibri"/>
                <w:b/>
                <w:color w:val="0000FF"/>
                <w:sz w:val="14"/>
                <w:szCs w:val="14"/>
                <w:u w:val="single"/>
              </w:rPr>
              <w:t>O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45473E9" w14:textId="72B1B309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Display</w:t>
            </w:r>
            <w:r w:rsidR="00216191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a pop</w:t>
            </w:r>
            <w:r w:rsidR="00216191">
              <w:rPr>
                <w:rFonts w:ascii="Calibri" w:hAnsi="Calibri"/>
                <w:sz w:val="16"/>
                <w:szCs w:val="16"/>
              </w:rPr>
              <w:t>-</w:t>
            </w:r>
            <w:r w:rsidRPr="00627061">
              <w:rPr>
                <w:rFonts w:ascii="Calibri" w:hAnsi="Calibri"/>
                <w:sz w:val="16"/>
                <w:szCs w:val="16"/>
              </w:rPr>
              <w:t>up assist panel of primary commands</w:t>
            </w:r>
          </w:p>
        </w:tc>
      </w:tr>
      <w:tr w:rsidR="0066006B" w:rsidRPr="00627061" w14:paraId="2A6A3718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7BC4FD0" w14:textId="77777777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color w:val="0000FF"/>
                <w:sz w:val="16"/>
                <w:szCs w:val="16"/>
                <w:u w:val="single"/>
              </w:rPr>
            </w:pPr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Re</w:t>
            </w:r>
            <w:r w:rsidRPr="00627061">
              <w:rPr>
                <w:rFonts w:ascii="Calibri" w:hAnsi="Calibri"/>
                <w:bCs/>
                <w:color w:val="0000FF"/>
                <w:sz w:val="16"/>
                <w:szCs w:val="16"/>
                <w:u w:val="single"/>
              </w:rPr>
              <w:t>set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E4EA704" w14:textId="262E4AD2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Reset</w:t>
            </w:r>
            <w:r w:rsidR="00216191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the ISPF Statistics </w:t>
            </w:r>
            <w:proofErr w:type="spellStart"/>
            <w:r w:rsidRPr="00627061">
              <w:rPr>
                <w:rFonts w:ascii="Calibri" w:hAnsi="Calibri"/>
                <w:sz w:val="16"/>
                <w:szCs w:val="16"/>
              </w:rPr>
              <w:t>Userid</w:t>
            </w:r>
            <w:proofErr w:type="spellEnd"/>
          </w:p>
        </w:tc>
      </w:tr>
      <w:tr w:rsidR="0066006B" w:rsidRPr="00627061" w14:paraId="2DF3F1F7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7D06A43" w14:textId="77777777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color w:val="0000FF"/>
                <w:sz w:val="16"/>
                <w:szCs w:val="16"/>
              </w:rPr>
            </w:pPr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So</w:t>
            </w:r>
            <w:r w:rsidRPr="00627061">
              <w:rPr>
                <w:rFonts w:ascii="Calibri" w:hAnsi="Calibri"/>
                <w:bCs/>
                <w:color w:val="0000FF"/>
                <w:sz w:val="16"/>
                <w:szCs w:val="16"/>
                <w:u w:val="single"/>
              </w:rPr>
              <w:t>rt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1895E50" w14:textId="1F60C684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Sort</w:t>
            </w:r>
            <w:r w:rsidR="00216191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the columns</w:t>
            </w:r>
          </w:p>
        </w:tc>
      </w:tr>
      <w:tr w:rsidR="0066006B" w:rsidRPr="00627061" w14:paraId="3E64E683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2964E7A" w14:textId="77777777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color w:val="0000FF"/>
                <w:sz w:val="16"/>
                <w:szCs w:val="16"/>
              </w:rPr>
            </w:pPr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St</w:t>
            </w:r>
            <w:r w:rsidRPr="00627061">
              <w:rPr>
                <w:rFonts w:ascii="Calibri" w:hAnsi="Calibri"/>
                <w:bCs/>
                <w:color w:val="0000FF"/>
                <w:sz w:val="16"/>
                <w:szCs w:val="16"/>
                <w:u w:val="single"/>
              </w:rPr>
              <w:t>atus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B4D4535" w14:textId="77777777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Git status</w:t>
            </w:r>
          </w:p>
        </w:tc>
      </w:tr>
    </w:tbl>
    <w:p w14:paraId="3FEBFB6B" w14:textId="77777777" w:rsidR="0066006B" w:rsidRPr="00627061" w:rsidRDefault="0066006B">
      <w:pPr>
        <w:jc w:val="center"/>
        <w:rPr>
          <w:sz w:val="4"/>
          <w:szCs w:val="4"/>
        </w:rPr>
      </w:pPr>
    </w:p>
    <w:tbl>
      <w:tblPr>
        <w:tblStyle w:val="TableGrid"/>
        <w:tblW w:w="8535" w:type="dxa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45"/>
        <w:gridCol w:w="6390"/>
      </w:tblGrid>
      <w:tr w:rsidR="0066006B" w:rsidRPr="00627061" w14:paraId="6AC0D0AF" w14:textId="77777777">
        <w:tc>
          <w:tcPr>
            <w:tcW w:w="853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6E3BC" w:themeFill="accent3" w:themeFillTint="66"/>
            <w:hideMark/>
          </w:tcPr>
          <w:p w14:paraId="5B190AD1" w14:textId="77777777" w:rsidR="0066006B" w:rsidRPr="00627061" w:rsidRDefault="008A65D2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627061">
              <w:rPr>
                <w:b/>
                <w:sz w:val="16"/>
                <w:szCs w:val="16"/>
              </w:rPr>
              <w:t xml:space="preserve">PDS Member List – Line </w:t>
            </w:r>
            <w:r w:rsidRPr="00627061">
              <w:rPr>
                <w:rFonts w:ascii="Calibri" w:hAnsi="Calibri"/>
                <w:b/>
                <w:sz w:val="16"/>
                <w:szCs w:val="16"/>
              </w:rPr>
              <w:t>Selections</w:t>
            </w:r>
          </w:p>
        </w:tc>
      </w:tr>
      <w:tr w:rsidR="0066006B" w:rsidRPr="00627061" w14:paraId="55DE9856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0212C4D6" w14:textId="77777777" w:rsidR="0066006B" w:rsidRPr="00627061" w:rsidRDefault="008A65D2">
            <w:pPr>
              <w:spacing w:after="0" w:line="240" w:lineRule="auto"/>
              <w:rPr>
                <w:b/>
                <w:sz w:val="16"/>
                <w:szCs w:val="16"/>
              </w:rPr>
            </w:pPr>
            <w:r w:rsidRPr="00627061">
              <w:rPr>
                <w:b/>
                <w:sz w:val="16"/>
                <w:szCs w:val="16"/>
              </w:rPr>
              <w:t>Comma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2515F181" w14:textId="77777777" w:rsidR="0066006B" w:rsidRPr="00627061" w:rsidRDefault="008A65D2">
            <w:pPr>
              <w:spacing w:after="0" w:line="240" w:lineRule="auto"/>
              <w:rPr>
                <w:b/>
                <w:sz w:val="16"/>
                <w:szCs w:val="16"/>
              </w:rPr>
            </w:pPr>
            <w:r w:rsidRPr="00627061">
              <w:rPr>
                <w:b/>
                <w:sz w:val="16"/>
                <w:szCs w:val="16"/>
              </w:rPr>
              <w:t>Description</w:t>
            </w:r>
          </w:p>
        </w:tc>
      </w:tr>
      <w:tr w:rsidR="0066006B" w:rsidRPr="00627061" w14:paraId="5544A2D8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7870E1B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S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3350D1A" w14:textId="5EAC6DEC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Edit</w:t>
            </w:r>
            <w:r w:rsidR="00216191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the member</w:t>
            </w:r>
          </w:p>
        </w:tc>
      </w:tr>
      <w:tr w:rsidR="0066006B" w:rsidRPr="00627061" w14:paraId="4E3FFA16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52810CF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A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D19B4F6" w14:textId="615D4C95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Add</w:t>
            </w:r>
            <w:r w:rsidR="00216191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the updated member to </w:t>
            </w:r>
            <w:r w:rsidR="00426387">
              <w:rPr>
                <w:sz w:val="16"/>
                <w:szCs w:val="16"/>
              </w:rPr>
              <w:t>G</w:t>
            </w:r>
            <w:r w:rsidRPr="00627061">
              <w:rPr>
                <w:sz w:val="16"/>
                <w:szCs w:val="16"/>
              </w:rPr>
              <w:t>it index</w:t>
            </w:r>
          </w:p>
        </w:tc>
      </w:tr>
      <w:tr w:rsidR="0066006B" w:rsidRPr="00627061" w14:paraId="299BB204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76A0B17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AB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A3836D1" w14:textId="534FE04C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Add</w:t>
            </w:r>
            <w:r w:rsidR="00216191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the member as a binary member to the </w:t>
            </w:r>
            <w:r w:rsidR="00426387">
              <w:rPr>
                <w:sz w:val="16"/>
                <w:szCs w:val="16"/>
              </w:rPr>
              <w:t>G</w:t>
            </w:r>
            <w:r w:rsidRPr="00627061">
              <w:rPr>
                <w:sz w:val="16"/>
                <w:szCs w:val="16"/>
              </w:rPr>
              <w:t>it index</w:t>
            </w:r>
          </w:p>
        </w:tc>
      </w:tr>
      <w:tr w:rsidR="0066006B" w:rsidRPr="00627061" w14:paraId="42E5FC27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508FEDF" w14:textId="77777777" w:rsidR="0066006B" w:rsidRPr="00627061" w:rsidRDefault="008A65D2">
            <w:pPr>
              <w:spacing w:after="0" w:line="240" w:lineRule="auto"/>
              <w:rPr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5268C6C" w14:textId="5854B525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Show</w:t>
            </w:r>
            <w:r w:rsidR="00216191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</w:t>
            </w:r>
            <w:r w:rsidR="00426387">
              <w:rPr>
                <w:sz w:val="16"/>
                <w:szCs w:val="16"/>
              </w:rPr>
              <w:t>G</w:t>
            </w:r>
            <w:r w:rsidRPr="00627061">
              <w:rPr>
                <w:sz w:val="16"/>
                <w:szCs w:val="16"/>
              </w:rPr>
              <w:t>it</w:t>
            </w:r>
            <w:r w:rsidR="00426387">
              <w:rPr>
                <w:sz w:val="16"/>
                <w:szCs w:val="16"/>
              </w:rPr>
              <w:t>-</w:t>
            </w:r>
            <w:r w:rsidRPr="00627061">
              <w:rPr>
                <w:sz w:val="16"/>
                <w:szCs w:val="16"/>
              </w:rPr>
              <w:t>detected differences (diff)</w:t>
            </w:r>
          </w:p>
        </w:tc>
      </w:tr>
      <w:tr w:rsidR="0066006B" w:rsidRPr="00627061" w14:paraId="6A1B0B6C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C0733BF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H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B58D61F" w14:textId="3A5C9A3A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Display</w:t>
            </w:r>
            <w:r w:rsidR="00216191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commit history (source, commit,</w:t>
            </w:r>
            <w:r w:rsidR="00A64908">
              <w:rPr>
                <w:sz w:val="16"/>
                <w:szCs w:val="16"/>
              </w:rPr>
              <w:t xml:space="preserve"> </w:t>
            </w:r>
            <w:r w:rsidRPr="00627061">
              <w:rPr>
                <w:sz w:val="16"/>
                <w:szCs w:val="16"/>
              </w:rPr>
              <w:t>recover)</w:t>
            </w:r>
          </w:p>
        </w:tc>
      </w:tr>
      <w:tr w:rsidR="0066006B" w:rsidRPr="00627061" w14:paraId="3A3C06AD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A9215DD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RM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15D7AC7" w14:textId="2F22063A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Remove</w:t>
            </w:r>
            <w:r w:rsidR="00216191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the dataset/file</w:t>
            </w:r>
          </w:p>
        </w:tc>
      </w:tr>
      <w:tr w:rsidR="0066006B" w:rsidRPr="00627061" w14:paraId="5DE57961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BD8E148" w14:textId="61A8964C" w:rsidR="0066006B" w:rsidRPr="00A01C0E" w:rsidRDefault="008A65D2">
            <w:pPr>
              <w:spacing w:after="0" w:line="240" w:lineRule="auto"/>
              <w:rPr>
                <w:bCs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RN</w:t>
            </w:r>
            <w:r w:rsidR="00A01C0E">
              <w:rPr>
                <w:b/>
                <w:color w:val="0000FF"/>
                <w:sz w:val="16"/>
                <w:szCs w:val="16"/>
              </w:rPr>
              <w:t xml:space="preserve"> </w:t>
            </w:r>
            <w:r w:rsidR="00A01C0E">
              <w:rPr>
                <w:bCs/>
                <w:color w:val="0000FF"/>
                <w:sz w:val="16"/>
                <w:szCs w:val="16"/>
              </w:rPr>
              <w:t xml:space="preserve">(or </w:t>
            </w:r>
            <w:r w:rsidR="00A01C0E">
              <w:rPr>
                <w:b/>
                <w:color w:val="0000FF"/>
                <w:sz w:val="16"/>
                <w:szCs w:val="16"/>
              </w:rPr>
              <w:t>MV</w:t>
            </w:r>
            <w:r w:rsidR="00A01C0E">
              <w:rPr>
                <w:bCs/>
                <w:color w:val="0000FF"/>
                <w:sz w:val="16"/>
                <w:szCs w:val="16"/>
              </w:rPr>
              <w:t>)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A47571B" w14:textId="4755BD41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Rename</w:t>
            </w:r>
            <w:r w:rsidR="00216191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the dataset/file</w:t>
            </w:r>
          </w:p>
        </w:tc>
      </w:tr>
      <w:tr w:rsidR="0066006B" w:rsidRPr="00627061" w14:paraId="09120B2D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76E5E85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U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02CFDD0" w14:textId="0D957C03" w:rsidR="0066006B" w:rsidRPr="00627061" w:rsidRDefault="00426387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Undo</w:t>
            </w:r>
            <w:r>
              <w:rPr>
                <w:sz w:val="16"/>
                <w:szCs w:val="16"/>
              </w:rPr>
              <w:t>es</w:t>
            </w:r>
            <w:r w:rsidR="008A65D2" w:rsidRPr="00627061">
              <w:rPr>
                <w:sz w:val="16"/>
                <w:szCs w:val="16"/>
              </w:rPr>
              <w:t xml:space="preserve"> an uncommitted change</w:t>
            </w:r>
          </w:p>
        </w:tc>
      </w:tr>
      <w:tr w:rsidR="0066006B" w:rsidRPr="00627061" w14:paraId="396B135E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4438582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/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D657CA0" w14:textId="54A2C31F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Display</w:t>
            </w:r>
            <w:r w:rsidR="00216191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a pop</w:t>
            </w:r>
            <w:r w:rsidR="00426387">
              <w:rPr>
                <w:sz w:val="16"/>
                <w:szCs w:val="16"/>
              </w:rPr>
              <w:t>-</w:t>
            </w:r>
            <w:r w:rsidRPr="00627061">
              <w:rPr>
                <w:sz w:val="16"/>
                <w:szCs w:val="16"/>
              </w:rPr>
              <w:t>up assist panel of line commands</w:t>
            </w:r>
          </w:p>
        </w:tc>
      </w:tr>
    </w:tbl>
    <w:p w14:paraId="5BD2BFC2" w14:textId="77777777" w:rsidR="0066006B" w:rsidRPr="00627061" w:rsidRDefault="0066006B">
      <w:pPr>
        <w:jc w:val="center"/>
        <w:rPr>
          <w:sz w:val="12"/>
          <w:szCs w:val="12"/>
        </w:rPr>
      </w:pPr>
    </w:p>
    <w:tbl>
      <w:tblPr>
        <w:tblStyle w:val="TableGrid"/>
        <w:tblW w:w="8535" w:type="dxa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45"/>
        <w:gridCol w:w="6390"/>
      </w:tblGrid>
      <w:tr w:rsidR="0066006B" w:rsidRPr="00627061" w14:paraId="6596E869" w14:textId="77777777">
        <w:tc>
          <w:tcPr>
            <w:tcW w:w="853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6E3BC" w:themeFill="accent3" w:themeFillTint="66"/>
            <w:hideMark/>
          </w:tcPr>
          <w:p w14:paraId="3F1361AC" w14:textId="77777777" w:rsidR="0066006B" w:rsidRPr="00627061" w:rsidRDefault="008A65D2">
            <w:pPr>
              <w:spacing w:after="0" w:line="240" w:lineRule="auto"/>
              <w:jc w:val="center"/>
              <w:rPr>
                <w:b/>
                <w:sz w:val="16"/>
                <w:szCs w:val="16"/>
              </w:rPr>
            </w:pPr>
            <w:r w:rsidRPr="00627061">
              <w:rPr>
                <w:b/>
                <w:sz w:val="16"/>
                <w:szCs w:val="16"/>
              </w:rPr>
              <w:t xml:space="preserve">ADDDSN – Primary Commands and Line </w:t>
            </w:r>
            <w:r w:rsidRPr="00627061">
              <w:rPr>
                <w:rFonts w:ascii="Calibri" w:hAnsi="Calibri"/>
                <w:b/>
                <w:sz w:val="16"/>
                <w:szCs w:val="16"/>
              </w:rPr>
              <w:t>Selections</w:t>
            </w:r>
          </w:p>
        </w:tc>
      </w:tr>
      <w:tr w:rsidR="0066006B" w:rsidRPr="00627061" w14:paraId="668FC43B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695EF7AF" w14:textId="77777777" w:rsidR="0066006B" w:rsidRPr="00627061" w:rsidRDefault="008A65D2">
            <w:pPr>
              <w:spacing w:after="0" w:line="240" w:lineRule="auto"/>
              <w:rPr>
                <w:b/>
                <w:sz w:val="16"/>
                <w:szCs w:val="16"/>
              </w:rPr>
            </w:pPr>
            <w:r w:rsidRPr="00627061">
              <w:rPr>
                <w:b/>
                <w:sz w:val="16"/>
                <w:szCs w:val="16"/>
              </w:rPr>
              <w:t>Comma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7B50D1DB" w14:textId="77777777" w:rsidR="0066006B" w:rsidRPr="00627061" w:rsidRDefault="008A65D2">
            <w:pPr>
              <w:spacing w:after="0" w:line="240" w:lineRule="auto"/>
              <w:rPr>
                <w:b/>
                <w:sz w:val="16"/>
                <w:szCs w:val="16"/>
              </w:rPr>
            </w:pPr>
            <w:r w:rsidRPr="00627061">
              <w:rPr>
                <w:b/>
                <w:sz w:val="16"/>
                <w:szCs w:val="16"/>
              </w:rPr>
              <w:t>Description</w:t>
            </w:r>
          </w:p>
        </w:tc>
      </w:tr>
      <w:tr w:rsidR="0066006B" w:rsidRPr="00627061" w14:paraId="73802C35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467E712" w14:textId="77777777" w:rsidR="0066006B" w:rsidRPr="00627061" w:rsidRDefault="008A65D2">
            <w:pPr>
              <w:spacing w:after="0" w:line="240" w:lineRule="auto"/>
              <w:rPr>
                <w:bCs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F</w:t>
            </w:r>
            <w:r w:rsidRPr="00627061">
              <w:rPr>
                <w:bCs/>
                <w:color w:val="0000FF"/>
                <w:sz w:val="16"/>
                <w:szCs w:val="16"/>
              </w:rPr>
              <w:t>i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1187D00" w14:textId="46A50BE9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Find</w:t>
            </w:r>
            <w:r w:rsidR="00216191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a string in the dataset name</w:t>
            </w:r>
          </w:p>
        </w:tc>
      </w:tr>
      <w:tr w:rsidR="0066006B" w:rsidRPr="00627061" w14:paraId="1314E491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72CEAD6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A</w:t>
            </w:r>
            <w:r w:rsidRPr="00627061">
              <w:rPr>
                <w:bCs/>
                <w:color w:val="0000FF"/>
                <w:sz w:val="16"/>
                <w:szCs w:val="16"/>
              </w:rPr>
              <w:t xml:space="preserve"> and </w:t>
            </w:r>
            <w:r w:rsidRPr="00627061">
              <w:rPr>
                <w:b/>
                <w:color w:val="0000FF"/>
                <w:sz w:val="16"/>
                <w:szCs w:val="16"/>
              </w:rPr>
              <w:t>S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139D7B4" w14:textId="3AC349DE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Add</w:t>
            </w:r>
            <w:r w:rsidR="00216191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the selected dataset to </w:t>
            </w:r>
            <w:r w:rsidR="00C97B1A">
              <w:rPr>
                <w:sz w:val="16"/>
                <w:szCs w:val="16"/>
              </w:rPr>
              <w:t>ZIGI</w:t>
            </w:r>
            <w:r w:rsidR="00C97B1A" w:rsidRPr="00627061">
              <w:rPr>
                <w:sz w:val="16"/>
                <w:szCs w:val="16"/>
              </w:rPr>
              <w:t xml:space="preserve"> </w:t>
            </w:r>
            <w:r w:rsidRPr="00627061">
              <w:rPr>
                <w:sz w:val="16"/>
                <w:szCs w:val="16"/>
              </w:rPr>
              <w:t>management as a text dataset</w:t>
            </w:r>
          </w:p>
        </w:tc>
      </w:tr>
      <w:tr w:rsidR="0066006B" w:rsidRPr="00627061" w14:paraId="04E09099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3914FCA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AB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8AECC4E" w14:textId="70F5AE20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Add</w:t>
            </w:r>
            <w:r w:rsidR="00216191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the selected dataset to </w:t>
            </w:r>
            <w:r w:rsidR="00C97B1A">
              <w:rPr>
                <w:sz w:val="16"/>
                <w:szCs w:val="16"/>
              </w:rPr>
              <w:t>ZIGI</w:t>
            </w:r>
            <w:r w:rsidR="00C97B1A" w:rsidRPr="00627061">
              <w:rPr>
                <w:sz w:val="16"/>
                <w:szCs w:val="16"/>
              </w:rPr>
              <w:t xml:space="preserve"> </w:t>
            </w:r>
            <w:r w:rsidRPr="00627061">
              <w:rPr>
                <w:sz w:val="16"/>
                <w:szCs w:val="16"/>
              </w:rPr>
              <w:t>management as a binary dataset</w:t>
            </w:r>
          </w:p>
        </w:tc>
      </w:tr>
      <w:tr w:rsidR="0066006B" w:rsidRPr="00627061" w14:paraId="4DA06815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6180344" w14:textId="77777777" w:rsidR="0066006B" w:rsidRPr="00627061" w:rsidRDefault="008A65D2">
            <w:pPr>
              <w:spacing w:after="0" w:line="240" w:lineRule="auto"/>
              <w:rPr>
                <w:b/>
                <w:color w:val="0000FF"/>
                <w:sz w:val="16"/>
                <w:szCs w:val="16"/>
              </w:rPr>
            </w:pPr>
            <w:r w:rsidRPr="00627061">
              <w:rPr>
                <w:b/>
                <w:color w:val="0000FF"/>
                <w:sz w:val="16"/>
                <w:szCs w:val="16"/>
              </w:rPr>
              <w:t>B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2421EB2" w14:textId="692FEFF5" w:rsidR="0066006B" w:rsidRPr="00627061" w:rsidRDefault="008A65D2">
            <w:pPr>
              <w:spacing w:after="0" w:line="240" w:lineRule="auto"/>
              <w:rPr>
                <w:sz w:val="16"/>
                <w:szCs w:val="16"/>
              </w:rPr>
            </w:pPr>
            <w:r w:rsidRPr="00627061">
              <w:rPr>
                <w:sz w:val="16"/>
                <w:szCs w:val="16"/>
              </w:rPr>
              <w:t>Browse</w:t>
            </w:r>
            <w:r w:rsidR="00216191">
              <w:rPr>
                <w:sz w:val="16"/>
                <w:szCs w:val="16"/>
              </w:rPr>
              <w:t>s</w:t>
            </w:r>
            <w:r w:rsidRPr="00627061">
              <w:rPr>
                <w:sz w:val="16"/>
                <w:szCs w:val="16"/>
              </w:rPr>
              <w:t xml:space="preserve"> the selected dataset</w:t>
            </w:r>
          </w:p>
        </w:tc>
      </w:tr>
    </w:tbl>
    <w:p w14:paraId="1DC5CA2B" w14:textId="42AE12A6" w:rsidR="0066006B" w:rsidRDefault="0066006B">
      <w:pPr>
        <w:jc w:val="center"/>
        <w:rPr>
          <w:sz w:val="12"/>
          <w:szCs w:val="12"/>
        </w:rPr>
      </w:pPr>
    </w:p>
    <w:tbl>
      <w:tblPr>
        <w:tblStyle w:val="TableGrid"/>
        <w:tblW w:w="8545" w:type="dxa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55"/>
        <w:gridCol w:w="6390"/>
      </w:tblGrid>
      <w:tr w:rsidR="00A64908" w:rsidRPr="00627061" w14:paraId="2F2540FA" w14:textId="77777777" w:rsidTr="00F31167">
        <w:trPr>
          <w:trHeight w:val="50"/>
        </w:trPr>
        <w:tc>
          <w:tcPr>
            <w:tcW w:w="85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6E3BC" w:themeFill="accent3" w:themeFillTint="66"/>
            <w:hideMark/>
          </w:tcPr>
          <w:p w14:paraId="5EC46360" w14:textId="3BCBBB3C" w:rsidR="00A64908" w:rsidRPr="00627061" w:rsidRDefault="00A64908" w:rsidP="00F31167">
            <w:pPr>
              <w:keepNext/>
              <w:spacing w:after="0" w:line="240" w:lineRule="auto"/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>
              <w:rPr>
                <w:rFonts w:ascii="Calibri" w:hAnsi="Calibri"/>
                <w:b/>
                <w:sz w:val="16"/>
                <w:szCs w:val="16"/>
              </w:rPr>
              <w:t>Commit</w:t>
            </w:r>
            <w:r w:rsidRPr="00627061">
              <w:rPr>
                <w:rFonts w:ascii="Calibri" w:hAnsi="Calibri"/>
                <w:b/>
                <w:sz w:val="16"/>
                <w:szCs w:val="16"/>
              </w:rPr>
              <w:t xml:space="preserve"> -</w:t>
            </w:r>
            <w:r>
              <w:rPr>
                <w:rFonts w:ascii="Calibri" w:hAnsi="Calibri"/>
                <w:b/>
                <w:sz w:val="16"/>
                <w:szCs w:val="16"/>
              </w:rPr>
              <w:t xml:space="preserve">Primary Commands and </w:t>
            </w:r>
            <w:r w:rsidRPr="00627061">
              <w:rPr>
                <w:rFonts w:ascii="Calibri" w:hAnsi="Calibri"/>
                <w:b/>
                <w:sz w:val="16"/>
                <w:szCs w:val="16"/>
              </w:rPr>
              <w:t xml:space="preserve"> Line Selections</w:t>
            </w:r>
          </w:p>
        </w:tc>
      </w:tr>
      <w:tr w:rsidR="00A64908" w:rsidRPr="00627061" w14:paraId="4DE6AA10" w14:textId="77777777" w:rsidTr="00F3116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433A8E43" w14:textId="77777777" w:rsidR="00A64908" w:rsidRPr="00627061" w:rsidRDefault="00A64908" w:rsidP="00F31167">
            <w:pPr>
              <w:keepNext/>
              <w:spacing w:after="0" w:line="240" w:lineRule="auto"/>
              <w:rPr>
                <w:rFonts w:ascii="Calibri" w:hAnsi="Calibri"/>
                <w:b/>
                <w:sz w:val="16"/>
                <w:szCs w:val="16"/>
              </w:rPr>
            </w:pPr>
            <w:r w:rsidRPr="00627061">
              <w:rPr>
                <w:rFonts w:ascii="Calibri" w:hAnsi="Calibri"/>
                <w:b/>
                <w:sz w:val="16"/>
                <w:szCs w:val="16"/>
              </w:rPr>
              <w:t>Comma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38707935" w14:textId="77777777" w:rsidR="00A64908" w:rsidRPr="00627061" w:rsidRDefault="00A64908" w:rsidP="00F31167">
            <w:pPr>
              <w:keepNext/>
              <w:spacing w:after="0" w:line="240" w:lineRule="auto"/>
              <w:rPr>
                <w:rFonts w:ascii="Calibri" w:hAnsi="Calibri"/>
                <w:b/>
                <w:sz w:val="16"/>
                <w:szCs w:val="16"/>
              </w:rPr>
            </w:pPr>
            <w:r w:rsidRPr="00627061">
              <w:rPr>
                <w:rFonts w:ascii="Calibri" w:hAnsi="Calibri"/>
                <w:b/>
                <w:sz w:val="16"/>
                <w:szCs w:val="16"/>
              </w:rPr>
              <w:t>Description</w:t>
            </w:r>
          </w:p>
        </w:tc>
      </w:tr>
      <w:tr w:rsidR="00A64908" w:rsidRPr="00627061" w14:paraId="4BE5A075" w14:textId="77777777" w:rsidTr="00F3116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517106A" w14:textId="6A372A65" w:rsidR="00A64908" w:rsidRPr="00D876A6" w:rsidRDefault="00D876A6" w:rsidP="00F31167">
            <w:pPr>
              <w:keepNext/>
              <w:spacing w:after="0" w:line="240" w:lineRule="auto"/>
              <w:rPr>
                <w:rFonts w:ascii="Calibri" w:hAnsi="Calibri"/>
                <w:bCs/>
                <w:color w:val="0000FF"/>
                <w:sz w:val="16"/>
                <w:szCs w:val="16"/>
                <w:u w:val="single"/>
              </w:rPr>
            </w:pPr>
            <w:r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Im</w:t>
            </w:r>
            <w:r>
              <w:rPr>
                <w:rFonts w:ascii="Calibri" w:hAnsi="Calibri"/>
                <w:bCs/>
                <w:color w:val="0000FF"/>
                <w:sz w:val="16"/>
                <w:szCs w:val="16"/>
                <w:u w:val="single"/>
              </w:rPr>
              <w:t>port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0DD7BDE" w14:textId="45E590D2" w:rsidR="00A64908" w:rsidRPr="00627061" w:rsidRDefault="00D876A6" w:rsidP="00F31167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 xml:space="preserve">Imports the commit text from a dataset (import </w:t>
            </w:r>
            <w:proofErr w:type="spellStart"/>
            <w:r>
              <w:rPr>
                <w:rFonts w:ascii="Calibri" w:hAnsi="Calibri"/>
                <w:sz w:val="16"/>
                <w:szCs w:val="16"/>
              </w:rPr>
              <w:t>dsn</w:t>
            </w:r>
            <w:proofErr w:type="spellEnd"/>
            <w:r>
              <w:rPr>
                <w:rFonts w:ascii="Calibri" w:hAnsi="Calibri"/>
                <w:sz w:val="16"/>
                <w:szCs w:val="16"/>
              </w:rPr>
              <w:t xml:space="preserve"> or import blank to be prompted)</w:t>
            </w:r>
          </w:p>
        </w:tc>
      </w:tr>
      <w:tr w:rsidR="00A64908" w:rsidRPr="00627061" w14:paraId="57CA6964" w14:textId="77777777" w:rsidTr="00F3116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34973CF" w14:textId="23D2D5C1" w:rsidR="00A64908" w:rsidRPr="00D876A6" w:rsidRDefault="00D876A6" w:rsidP="00F31167">
            <w:pPr>
              <w:keepNext/>
              <w:spacing w:after="0" w:line="240" w:lineRule="auto"/>
              <w:rPr>
                <w:rFonts w:ascii="Calibri" w:hAnsi="Calibri"/>
                <w:b/>
                <w:bCs/>
                <w:color w:val="0000FF"/>
                <w:sz w:val="16"/>
                <w:szCs w:val="16"/>
              </w:rPr>
            </w:pPr>
            <w:r w:rsidRPr="00D876A6">
              <w:rPr>
                <w:rFonts w:ascii="Calibri" w:hAnsi="Calibri"/>
                <w:b/>
                <w:bCs/>
                <w:color w:val="0000FF"/>
                <w:sz w:val="16"/>
                <w:szCs w:val="16"/>
              </w:rPr>
              <w:t>I #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3ECA031" w14:textId="46758E6C" w:rsidR="00A64908" w:rsidRPr="00627061" w:rsidRDefault="00D876A6" w:rsidP="00F31167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Insert # rows</w:t>
            </w:r>
          </w:p>
        </w:tc>
      </w:tr>
      <w:tr w:rsidR="00D876A6" w:rsidRPr="00627061" w14:paraId="2C944415" w14:textId="77777777" w:rsidTr="0036765D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0B3A0942" w14:textId="081B3A73" w:rsidR="00D876A6" w:rsidRPr="00627061" w:rsidRDefault="00D876A6" w:rsidP="00D876A6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</w:pPr>
            <w:r>
              <w:rPr>
                <w:rFonts w:ascii="Calibri" w:hAnsi="Calibri"/>
                <w:b/>
                <w:sz w:val="16"/>
                <w:szCs w:val="16"/>
              </w:rPr>
              <w:t>Line Selection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4C81D9FB" w14:textId="179E14F6" w:rsidR="00D876A6" w:rsidRPr="00627061" w:rsidRDefault="00D876A6" w:rsidP="00D876A6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</w:p>
        </w:tc>
      </w:tr>
      <w:tr w:rsidR="00A64908" w:rsidRPr="00627061" w14:paraId="23D0323A" w14:textId="77777777" w:rsidTr="00F3116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F04A18F" w14:textId="2C154DF4" w:rsidR="00A64908" w:rsidRPr="00D876A6" w:rsidRDefault="00D876A6" w:rsidP="00F31167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sz w:val="16"/>
                <w:szCs w:val="16"/>
              </w:rPr>
            </w:pPr>
            <w:r>
              <w:rPr>
                <w:rFonts w:ascii="Calibri" w:hAnsi="Calibri"/>
                <w:b/>
                <w:color w:val="0000FF"/>
                <w:sz w:val="16"/>
                <w:szCs w:val="16"/>
              </w:rPr>
              <w:t xml:space="preserve">I </w:t>
            </w:r>
            <w:r>
              <w:rPr>
                <w:rFonts w:ascii="Calibri" w:hAnsi="Calibri"/>
                <w:bCs/>
                <w:color w:val="0000FF"/>
                <w:sz w:val="16"/>
                <w:szCs w:val="16"/>
              </w:rPr>
              <w:t xml:space="preserve">or </w:t>
            </w:r>
            <w:r>
              <w:rPr>
                <w:rFonts w:ascii="Calibri" w:hAnsi="Calibri"/>
                <w:b/>
                <w:color w:val="0000FF"/>
                <w:sz w:val="16"/>
                <w:szCs w:val="16"/>
              </w:rPr>
              <w:t>I#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FB6D32C" w14:textId="17C83559" w:rsidR="00A64908" w:rsidRPr="00627061" w:rsidRDefault="00D876A6" w:rsidP="00F31167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Insert rows</w:t>
            </w:r>
          </w:p>
        </w:tc>
      </w:tr>
      <w:tr w:rsidR="00D876A6" w:rsidRPr="00627061" w14:paraId="75943DC1" w14:textId="77777777" w:rsidTr="00F3116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BC02C2" w14:textId="192A157F" w:rsidR="00D876A6" w:rsidRPr="00D876A6" w:rsidRDefault="00D876A6" w:rsidP="00F31167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sz w:val="16"/>
                <w:szCs w:val="16"/>
              </w:rPr>
            </w:pPr>
            <w:r>
              <w:rPr>
                <w:rFonts w:ascii="Calibri" w:hAnsi="Calibri"/>
                <w:b/>
                <w:color w:val="0000FF"/>
                <w:sz w:val="16"/>
                <w:szCs w:val="16"/>
              </w:rPr>
              <w:t>D</w:t>
            </w:r>
            <w:r>
              <w:rPr>
                <w:rFonts w:ascii="Calibri" w:hAnsi="Calibri"/>
                <w:bCs/>
                <w:color w:val="0000FF"/>
                <w:sz w:val="16"/>
                <w:szCs w:val="16"/>
              </w:rPr>
              <w:t xml:space="preserve"> or </w:t>
            </w:r>
            <w:r>
              <w:rPr>
                <w:rFonts w:ascii="Calibri" w:hAnsi="Calibri"/>
                <w:b/>
                <w:color w:val="0000FF"/>
                <w:sz w:val="16"/>
                <w:szCs w:val="16"/>
              </w:rPr>
              <w:t>D#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3C271CB" w14:textId="2E3F62AB" w:rsidR="00D876A6" w:rsidRDefault="00D876A6" w:rsidP="00F31167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Delete rows</w:t>
            </w:r>
          </w:p>
        </w:tc>
      </w:tr>
    </w:tbl>
    <w:p w14:paraId="55A61019" w14:textId="77777777" w:rsidR="00A64908" w:rsidRPr="00627061" w:rsidRDefault="00A64908">
      <w:pPr>
        <w:jc w:val="center"/>
        <w:rPr>
          <w:sz w:val="12"/>
          <w:szCs w:val="12"/>
        </w:rPr>
      </w:pPr>
    </w:p>
    <w:tbl>
      <w:tblPr>
        <w:tblStyle w:val="TableGrid"/>
        <w:tblW w:w="8545" w:type="dxa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55"/>
        <w:gridCol w:w="6390"/>
      </w:tblGrid>
      <w:tr w:rsidR="0066006B" w:rsidRPr="00627061" w14:paraId="66D0A628" w14:textId="77777777">
        <w:trPr>
          <w:trHeight w:val="50"/>
        </w:trPr>
        <w:tc>
          <w:tcPr>
            <w:tcW w:w="85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6E3BC" w:themeFill="accent3" w:themeFillTint="66"/>
            <w:hideMark/>
          </w:tcPr>
          <w:p w14:paraId="47E9939C" w14:textId="371F7D29" w:rsidR="0066006B" w:rsidRPr="00627061" w:rsidRDefault="0036765D">
            <w:pPr>
              <w:keepNext/>
              <w:spacing w:after="0" w:line="240" w:lineRule="auto"/>
              <w:jc w:val="center"/>
              <w:rPr>
                <w:rFonts w:ascii="Calibri" w:hAnsi="Calibri"/>
                <w:b/>
                <w:sz w:val="16"/>
                <w:szCs w:val="16"/>
              </w:rPr>
            </w:pPr>
            <w:proofErr w:type="spellStart"/>
            <w:r>
              <w:rPr>
                <w:rFonts w:ascii="Calibri" w:hAnsi="Calibri"/>
                <w:b/>
                <w:sz w:val="16"/>
                <w:szCs w:val="16"/>
              </w:rPr>
              <w:t>EXtract</w:t>
            </w:r>
            <w:proofErr w:type="spellEnd"/>
            <w:r w:rsidR="008A65D2" w:rsidRPr="00627061">
              <w:rPr>
                <w:rFonts w:ascii="Calibri" w:hAnsi="Calibri"/>
                <w:b/>
                <w:sz w:val="16"/>
                <w:szCs w:val="16"/>
              </w:rPr>
              <w:t xml:space="preserve"> and </w:t>
            </w:r>
            <w:proofErr w:type="spellStart"/>
            <w:r w:rsidR="008A65D2" w:rsidRPr="00627061">
              <w:rPr>
                <w:rFonts w:ascii="Calibri" w:hAnsi="Calibri"/>
                <w:b/>
                <w:sz w:val="16"/>
                <w:szCs w:val="16"/>
              </w:rPr>
              <w:t>TagList</w:t>
            </w:r>
            <w:proofErr w:type="spellEnd"/>
            <w:r w:rsidR="008A65D2" w:rsidRPr="00627061">
              <w:rPr>
                <w:rFonts w:ascii="Calibri" w:hAnsi="Calibri"/>
                <w:b/>
                <w:sz w:val="16"/>
                <w:szCs w:val="16"/>
              </w:rPr>
              <w:t xml:space="preserve"> Commands and Line Selections</w:t>
            </w:r>
          </w:p>
        </w:tc>
      </w:tr>
      <w:tr w:rsidR="0066006B" w:rsidRPr="00627061" w14:paraId="65E327CE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6D83283E" w14:textId="77777777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b/>
                <w:sz w:val="16"/>
                <w:szCs w:val="16"/>
              </w:rPr>
            </w:pPr>
            <w:r w:rsidRPr="00627061">
              <w:rPr>
                <w:rFonts w:ascii="Calibri" w:hAnsi="Calibri"/>
                <w:b/>
                <w:sz w:val="16"/>
                <w:szCs w:val="16"/>
              </w:rPr>
              <w:t>Comma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5BABB8F3" w14:textId="77777777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b/>
                <w:sz w:val="16"/>
                <w:szCs w:val="16"/>
              </w:rPr>
            </w:pPr>
            <w:r w:rsidRPr="00627061">
              <w:rPr>
                <w:rFonts w:ascii="Calibri" w:hAnsi="Calibri"/>
                <w:b/>
                <w:sz w:val="16"/>
                <w:szCs w:val="16"/>
              </w:rPr>
              <w:t>Description</w:t>
            </w:r>
          </w:p>
        </w:tc>
      </w:tr>
      <w:tr w:rsidR="0066006B" w:rsidRPr="00627061" w14:paraId="58CF17D1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67AE865" w14:textId="77777777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</w:pPr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Only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4324D5F" w14:textId="4667F0C1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Limit</w:t>
            </w:r>
            <w:r w:rsidR="00C97B1A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the display to rows with the provided string</w:t>
            </w:r>
          </w:p>
        </w:tc>
      </w:tr>
      <w:tr w:rsidR="0066006B" w:rsidRPr="00627061" w14:paraId="2A143F46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BD192C2" w14:textId="77777777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color w:val="0000FF"/>
                <w:sz w:val="16"/>
                <w:szCs w:val="16"/>
              </w:rPr>
            </w:pPr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Refresh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1F7CA2F" w14:textId="1C8BF3DB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Rebuild</w:t>
            </w:r>
            <w:r w:rsidR="00C97B1A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the display with all entries</w:t>
            </w:r>
          </w:p>
        </w:tc>
      </w:tr>
      <w:tr w:rsidR="0066006B" w:rsidRPr="00627061" w14:paraId="1A6F797E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5CC1DDE" w14:textId="77777777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</w:pPr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S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2A2CBC0" w14:textId="4016E6EF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Show</w:t>
            </w:r>
            <w:r w:rsidR="00C97B1A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the commit or tag details</w:t>
            </w:r>
          </w:p>
        </w:tc>
      </w:tr>
      <w:tr w:rsidR="0066006B" w:rsidRPr="00627061" w14:paraId="06B98559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1948A19" w14:textId="4B8E1231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</w:pPr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C (</w:t>
            </w:r>
            <w:proofErr w:type="spellStart"/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Taglist</w:t>
            </w:r>
            <w:proofErr w:type="spellEnd"/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)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A82CB2D" w14:textId="49A63883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Create</w:t>
            </w:r>
            <w:r w:rsidR="00C97B1A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a new branch from the selected commit or tag leve</w:t>
            </w:r>
            <w:r w:rsidR="002C343C" w:rsidRPr="00627061">
              <w:rPr>
                <w:rFonts w:ascii="Calibri" w:hAnsi="Calibri"/>
                <w:sz w:val="16"/>
                <w:szCs w:val="16"/>
              </w:rPr>
              <w:t>l</w:t>
            </w:r>
            <w:r w:rsidRPr="00627061">
              <w:rPr>
                <w:rFonts w:ascii="Calibri" w:hAnsi="Calibri"/>
                <w:sz w:val="16"/>
                <w:szCs w:val="16"/>
              </w:rPr>
              <w:t>.</w:t>
            </w:r>
          </w:p>
        </w:tc>
      </w:tr>
      <w:tr w:rsidR="0036765D" w:rsidRPr="00627061" w14:paraId="746E5F2B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74D9E1" w14:textId="4945F054" w:rsidR="0036765D" w:rsidRPr="00627061" w:rsidRDefault="0036765D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</w:pPr>
            <w:r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X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D73738" w14:textId="6BCD60DE" w:rsidR="0036765D" w:rsidRPr="00627061" w:rsidRDefault="0036765D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Extract changed elements to non-Git files for packaging from all selected Commit/Tags</w:t>
            </w:r>
          </w:p>
        </w:tc>
      </w:tr>
    </w:tbl>
    <w:p w14:paraId="163D4E86" w14:textId="77777777" w:rsidR="0066006B" w:rsidRPr="00627061" w:rsidRDefault="0066006B">
      <w:pPr>
        <w:jc w:val="center"/>
        <w:rPr>
          <w:sz w:val="12"/>
          <w:szCs w:val="12"/>
        </w:rPr>
      </w:pPr>
    </w:p>
    <w:tbl>
      <w:tblPr>
        <w:tblStyle w:val="TableGrid"/>
        <w:tblW w:w="8545" w:type="dxa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55"/>
        <w:gridCol w:w="6390"/>
      </w:tblGrid>
      <w:tr w:rsidR="0066006B" w:rsidRPr="00627061" w14:paraId="3E60D655" w14:textId="77777777">
        <w:trPr>
          <w:trHeight w:val="50"/>
        </w:trPr>
        <w:tc>
          <w:tcPr>
            <w:tcW w:w="85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6E3BC" w:themeFill="accent3" w:themeFillTint="66"/>
            <w:hideMark/>
          </w:tcPr>
          <w:p w14:paraId="48FA1E15" w14:textId="77777777" w:rsidR="0066006B" w:rsidRPr="00627061" w:rsidRDefault="008A65D2">
            <w:pPr>
              <w:keepNext/>
              <w:spacing w:after="0" w:line="240" w:lineRule="auto"/>
              <w:jc w:val="center"/>
              <w:rPr>
                <w:rFonts w:ascii="Calibri" w:hAnsi="Calibri"/>
                <w:b/>
                <w:sz w:val="16"/>
                <w:szCs w:val="16"/>
              </w:rPr>
            </w:pPr>
            <w:bookmarkStart w:id="0" w:name="_Hlk33533385"/>
            <w:r w:rsidRPr="00627061">
              <w:rPr>
                <w:rFonts w:ascii="Calibri" w:hAnsi="Calibri"/>
                <w:b/>
                <w:sz w:val="16"/>
                <w:szCs w:val="16"/>
              </w:rPr>
              <w:t>History - Line Selections</w:t>
            </w:r>
          </w:p>
        </w:tc>
      </w:tr>
      <w:tr w:rsidR="0066006B" w:rsidRPr="00627061" w14:paraId="69082DFC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240B5864" w14:textId="77777777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b/>
                <w:sz w:val="16"/>
                <w:szCs w:val="16"/>
              </w:rPr>
            </w:pPr>
            <w:r w:rsidRPr="00627061">
              <w:rPr>
                <w:rFonts w:ascii="Calibri" w:hAnsi="Calibri"/>
                <w:b/>
                <w:sz w:val="16"/>
                <w:szCs w:val="16"/>
              </w:rPr>
              <w:t>Comma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624AC22D" w14:textId="77777777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b/>
                <w:sz w:val="16"/>
                <w:szCs w:val="16"/>
              </w:rPr>
            </w:pPr>
            <w:r w:rsidRPr="00627061">
              <w:rPr>
                <w:rFonts w:ascii="Calibri" w:hAnsi="Calibri"/>
                <w:b/>
                <w:sz w:val="16"/>
                <w:szCs w:val="16"/>
              </w:rPr>
              <w:t>Description</w:t>
            </w:r>
          </w:p>
        </w:tc>
      </w:tr>
      <w:tr w:rsidR="0066006B" w:rsidRPr="00627061" w14:paraId="36B351C4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9D8FD20" w14:textId="77777777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</w:pPr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S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473BA00" w14:textId="69404FD0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View</w:t>
            </w:r>
            <w:r w:rsidR="00BB3005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historical source</w:t>
            </w:r>
          </w:p>
        </w:tc>
      </w:tr>
      <w:tr w:rsidR="0066006B" w:rsidRPr="00627061" w14:paraId="0E66483D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85495C9" w14:textId="77777777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color w:val="0000FF"/>
                <w:sz w:val="16"/>
                <w:szCs w:val="16"/>
              </w:rPr>
            </w:pPr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C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00301BC" w14:textId="6342C882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View</w:t>
            </w:r>
            <w:r w:rsidR="00BB3005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Commit information (log)</w:t>
            </w:r>
          </w:p>
        </w:tc>
      </w:tr>
      <w:tr w:rsidR="0066006B" w:rsidRPr="00627061" w14:paraId="578762A1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4EE15D2" w14:textId="77777777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</w:pPr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R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CC7C96E" w14:textId="14131D4A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Recover</w:t>
            </w:r>
            <w:r w:rsidR="00BB3005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the source from that Commit level</w:t>
            </w:r>
          </w:p>
        </w:tc>
      </w:tr>
      <w:tr w:rsidR="0066006B" w:rsidRPr="00627061" w14:paraId="1F3CB1ED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FDF9E97" w14:textId="77777777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</w:pPr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/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0D3FA78" w14:textId="036EA3D9" w:rsidR="0066006B" w:rsidRPr="00627061" w:rsidRDefault="008A65D2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Display</w:t>
            </w:r>
            <w:r w:rsidR="00BB3005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a pop</w:t>
            </w:r>
            <w:r w:rsidR="00DC2D96">
              <w:rPr>
                <w:rFonts w:ascii="Calibri" w:hAnsi="Calibri"/>
                <w:sz w:val="16"/>
                <w:szCs w:val="16"/>
              </w:rPr>
              <w:t>-</w:t>
            </w:r>
            <w:r w:rsidRPr="00627061">
              <w:rPr>
                <w:rFonts w:ascii="Calibri" w:hAnsi="Calibri"/>
                <w:sz w:val="16"/>
                <w:szCs w:val="16"/>
              </w:rPr>
              <w:t>up assist panel of line commands</w:t>
            </w:r>
          </w:p>
        </w:tc>
      </w:tr>
      <w:bookmarkEnd w:id="0"/>
    </w:tbl>
    <w:p w14:paraId="76828CE3" w14:textId="259AE352" w:rsidR="0066006B" w:rsidRPr="00627061" w:rsidRDefault="0066006B">
      <w:pPr>
        <w:jc w:val="center"/>
        <w:rPr>
          <w:sz w:val="12"/>
          <w:szCs w:val="12"/>
        </w:rPr>
      </w:pPr>
    </w:p>
    <w:tbl>
      <w:tblPr>
        <w:tblStyle w:val="TableGrid1"/>
        <w:tblW w:w="8545" w:type="dxa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55"/>
        <w:gridCol w:w="6390"/>
      </w:tblGrid>
      <w:tr w:rsidR="005070FE" w:rsidRPr="00627061" w14:paraId="043A311B" w14:textId="77777777" w:rsidTr="00E01218">
        <w:trPr>
          <w:trHeight w:val="50"/>
        </w:trPr>
        <w:tc>
          <w:tcPr>
            <w:tcW w:w="85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6E3BC" w:themeFill="accent3" w:themeFillTint="66"/>
            <w:hideMark/>
          </w:tcPr>
          <w:p w14:paraId="7DD8E0EF" w14:textId="5E722826" w:rsidR="005070FE" w:rsidRPr="00627061" w:rsidRDefault="005070FE" w:rsidP="005070FE">
            <w:pPr>
              <w:keepNext/>
              <w:spacing w:after="0" w:line="240" w:lineRule="auto"/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 w:rsidRPr="00627061">
              <w:rPr>
                <w:rFonts w:ascii="Calibri" w:hAnsi="Calibri"/>
                <w:b/>
                <w:sz w:val="16"/>
                <w:szCs w:val="16"/>
              </w:rPr>
              <w:t>Stash List – Command and Line Options</w:t>
            </w:r>
          </w:p>
        </w:tc>
      </w:tr>
      <w:tr w:rsidR="005070FE" w:rsidRPr="00627061" w14:paraId="21AEF8F1" w14:textId="77777777" w:rsidTr="00E01218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477A8B16" w14:textId="77777777" w:rsidR="005070FE" w:rsidRPr="00627061" w:rsidRDefault="005070FE" w:rsidP="005070FE">
            <w:pPr>
              <w:keepNext/>
              <w:spacing w:after="0" w:line="240" w:lineRule="auto"/>
              <w:rPr>
                <w:rFonts w:ascii="Calibri" w:hAnsi="Calibri"/>
                <w:b/>
                <w:sz w:val="16"/>
                <w:szCs w:val="16"/>
              </w:rPr>
            </w:pPr>
            <w:r w:rsidRPr="00627061">
              <w:rPr>
                <w:rFonts w:ascii="Calibri" w:hAnsi="Calibri"/>
                <w:b/>
                <w:sz w:val="16"/>
                <w:szCs w:val="16"/>
              </w:rPr>
              <w:t>Comma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4336A043" w14:textId="77777777" w:rsidR="005070FE" w:rsidRPr="00627061" w:rsidRDefault="005070FE" w:rsidP="005070FE">
            <w:pPr>
              <w:keepNext/>
              <w:spacing w:after="0" w:line="240" w:lineRule="auto"/>
              <w:rPr>
                <w:rFonts w:ascii="Calibri" w:hAnsi="Calibri"/>
                <w:b/>
                <w:sz w:val="16"/>
                <w:szCs w:val="16"/>
              </w:rPr>
            </w:pPr>
            <w:r w:rsidRPr="00627061">
              <w:rPr>
                <w:rFonts w:ascii="Calibri" w:hAnsi="Calibri"/>
                <w:b/>
                <w:sz w:val="16"/>
                <w:szCs w:val="16"/>
              </w:rPr>
              <w:t>Description</w:t>
            </w:r>
          </w:p>
        </w:tc>
      </w:tr>
      <w:tr w:rsidR="005070FE" w:rsidRPr="00627061" w14:paraId="73151E38" w14:textId="77777777" w:rsidTr="00E01218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A8D1EDF" w14:textId="00667875" w:rsidR="005070FE" w:rsidRPr="00627061" w:rsidRDefault="005070FE" w:rsidP="005070FE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</w:pPr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CLEAR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E62B3A" w14:textId="5EBF5F4C" w:rsidR="005070FE" w:rsidRPr="00627061" w:rsidRDefault="005070FE" w:rsidP="005070FE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Command</w:t>
            </w:r>
            <w:r w:rsidR="00280B1C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to clear all stashes</w:t>
            </w:r>
          </w:p>
        </w:tc>
      </w:tr>
      <w:tr w:rsidR="005070FE" w:rsidRPr="00627061" w14:paraId="650F4215" w14:textId="77777777" w:rsidTr="00E01218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090FDC8" w14:textId="7BBB4F6F" w:rsidR="005070FE" w:rsidRPr="00627061" w:rsidRDefault="005070FE" w:rsidP="005070FE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</w:pPr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B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564BF64" w14:textId="6EB7CCF5" w:rsidR="005070FE" w:rsidRPr="00627061" w:rsidRDefault="005070FE" w:rsidP="005070FE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Create</w:t>
            </w:r>
            <w:r w:rsidR="00280B1C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a new Branch from the stash</w:t>
            </w:r>
          </w:p>
        </w:tc>
      </w:tr>
      <w:tr w:rsidR="005070FE" w:rsidRPr="00627061" w14:paraId="5F0D3991" w14:textId="77777777" w:rsidTr="00E01218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56708E8" w14:textId="7DE89991" w:rsidR="005070FE" w:rsidRPr="00627061" w:rsidRDefault="005070FE" w:rsidP="005070FE">
            <w:pPr>
              <w:keepNext/>
              <w:spacing w:after="0" w:line="240" w:lineRule="auto"/>
              <w:rPr>
                <w:rFonts w:ascii="Calibri" w:hAnsi="Calibri"/>
                <w:color w:val="0000FF"/>
                <w:sz w:val="16"/>
                <w:szCs w:val="16"/>
              </w:rPr>
            </w:pPr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CCD67A0" w14:textId="1C3ED7DB" w:rsidR="005070FE" w:rsidRPr="00627061" w:rsidRDefault="005070FE" w:rsidP="005070FE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Show</w:t>
            </w:r>
            <w:r w:rsidR="00280B1C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the stash summary and Diffs</w:t>
            </w:r>
          </w:p>
        </w:tc>
      </w:tr>
      <w:tr w:rsidR="005070FE" w:rsidRPr="00627061" w14:paraId="16BEDFD4" w14:textId="77777777" w:rsidTr="00E01218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96664B7" w14:textId="542D6D89" w:rsidR="005070FE" w:rsidRPr="00627061" w:rsidRDefault="005070FE" w:rsidP="005070FE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</w:pPr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P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8328FAF" w14:textId="31EBA1FC" w:rsidR="005070FE" w:rsidRPr="00627061" w:rsidRDefault="005070FE" w:rsidP="005070FE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Pop</w:t>
            </w:r>
            <w:r w:rsidR="00280B1C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the stash into the current workspace</w:t>
            </w:r>
          </w:p>
        </w:tc>
      </w:tr>
      <w:tr w:rsidR="005070FE" w:rsidRPr="00627061" w14:paraId="23C3D33F" w14:textId="77777777" w:rsidTr="00E01218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39D84C9" w14:textId="15C8A925" w:rsidR="005070FE" w:rsidRPr="00627061" w:rsidRDefault="005070FE" w:rsidP="005070FE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</w:pPr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R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CFBD269" w14:textId="37B20794" w:rsidR="005070FE" w:rsidRPr="00627061" w:rsidRDefault="005070FE" w:rsidP="005070FE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Remove</w:t>
            </w:r>
            <w:r w:rsidR="00280B1C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(drop) the selected stash</w:t>
            </w:r>
          </w:p>
        </w:tc>
      </w:tr>
      <w:tr w:rsidR="005070FE" w:rsidRPr="00627061" w14:paraId="13484995" w14:textId="77777777" w:rsidTr="00E01218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8642D07" w14:textId="573B9ED0" w:rsidR="005070FE" w:rsidRPr="00627061" w:rsidRDefault="005070FE" w:rsidP="005070FE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</w:pPr>
            <w:r w:rsidRPr="00627061"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S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620617A" w14:textId="43D99A19" w:rsidR="005070FE" w:rsidRPr="00627061" w:rsidRDefault="005070FE" w:rsidP="005070FE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 w:rsidRPr="00627061">
              <w:rPr>
                <w:rFonts w:ascii="Calibri" w:hAnsi="Calibri"/>
                <w:sz w:val="16"/>
                <w:szCs w:val="16"/>
              </w:rPr>
              <w:t>Show</w:t>
            </w:r>
            <w:r w:rsidR="00280B1C">
              <w:rPr>
                <w:rFonts w:ascii="Calibri" w:hAnsi="Calibri"/>
                <w:sz w:val="16"/>
                <w:szCs w:val="16"/>
              </w:rPr>
              <w:t>s</w:t>
            </w:r>
            <w:r w:rsidRPr="00627061">
              <w:rPr>
                <w:rFonts w:ascii="Calibri" w:hAnsi="Calibri"/>
                <w:sz w:val="16"/>
                <w:szCs w:val="16"/>
              </w:rPr>
              <w:t xml:space="preserve"> the stash summary</w:t>
            </w:r>
          </w:p>
        </w:tc>
      </w:tr>
    </w:tbl>
    <w:p w14:paraId="0AAD8504" w14:textId="3A3C2B6E" w:rsidR="005070FE" w:rsidRDefault="005070FE">
      <w:pPr>
        <w:jc w:val="center"/>
        <w:rPr>
          <w:sz w:val="12"/>
          <w:szCs w:val="12"/>
        </w:rPr>
      </w:pPr>
    </w:p>
    <w:tbl>
      <w:tblPr>
        <w:tblStyle w:val="TableGrid1"/>
        <w:tblW w:w="8545" w:type="dxa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55"/>
        <w:gridCol w:w="6390"/>
      </w:tblGrid>
      <w:tr w:rsidR="001B27D0" w:rsidRPr="00627061" w14:paraId="6E49C538" w14:textId="77777777" w:rsidTr="004E77C0">
        <w:trPr>
          <w:trHeight w:val="50"/>
        </w:trPr>
        <w:tc>
          <w:tcPr>
            <w:tcW w:w="85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6E3BC" w:themeFill="accent3" w:themeFillTint="66"/>
            <w:hideMark/>
          </w:tcPr>
          <w:p w14:paraId="17A34990" w14:textId="7C2FFC3C" w:rsidR="001B27D0" w:rsidRPr="00627061" w:rsidRDefault="001B27D0" w:rsidP="004E77C0">
            <w:pPr>
              <w:keepNext/>
              <w:spacing w:after="0" w:line="240" w:lineRule="auto"/>
              <w:jc w:val="center"/>
              <w:rPr>
                <w:rFonts w:ascii="Calibri" w:hAnsi="Calibri"/>
                <w:b/>
                <w:sz w:val="16"/>
                <w:szCs w:val="16"/>
              </w:rPr>
            </w:pPr>
            <w:r>
              <w:rPr>
                <w:rFonts w:ascii="Calibri" w:hAnsi="Calibri"/>
                <w:b/>
                <w:sz w:val="16"/>
                <w:szCs w:val="16"/>
              </w:rPr>
              <w:t>ZG</w:t>
            </w:r>
            <w:r w:rsidRPr="00627061">
              <w:rPr>
                <w:rFonts w:ascii="Calibri" w:hAnsi="Calibri"/>
                <w:b/>
                <w:sz w:val="16"/>
                <w:szCs w:val="16"/>
              </w:rPr>
              <w:t xml:space="preserve"> – Command and Options</w:t>
            </w:r>
          </w:p>
        </w:tc>
      </w:tr>
      <w:tr w:rsidR="001B27D0" w:rsidRPr="00627061" w14:paraId="1B0146F0" w14:textId="77777777" w:rsidTr="004E77C0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1F1FE01E" w14:textId="77777777" w:rsidR="001B27D0" w:rsidRPr="00627061" w:rsidRDefault="001B27D0" w:rsidP="004E77C0">
            <w:pPr>
              <w:keepNext/>
              <w:spacing w:after="0" w:line="240" w:lineRule="auto"/>
              <w:rPr>
                <w:rFonts w:ascii="Calibri" w:hAnsi="Calibri"/>
                <w:b/>
                <w:sz w:val="16"/>
                <w:szCs w:val="16"/>
              </w:rPr>
            </w:pPr>
            <w:r w:rsidRPr="00627061">
              <w:rPr>
                <w:rFonts w:ascii="Calibri" w:hAnsi="Calibri"/>
                <w:b/>
                <w:sz w:val="16"/>
                <w:szCs w:val="16"/>
              </w:rPr>
              <w:t>Comma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24E5B298" w14:textId="77777777" w:rsidR="001B27D0" w:rsidRPr="00627061" w:rsidRDefault="001B27D0" w:rsidP="004E77C0">
            <w:pPr>
              <w:keepNext/>
              <w:spacing w:after="0" w:line="240" w:lineRule="auto"/>
              <w:rPr>
                <w:rFonts w:ascii="Calibri" w:hAnsi="Calibri"/>
                <w:b/>
                <w:sz w:val="16"/>
                <w:szCs w:val="16"/>
              </w:rPr>
            </w:pPr>
            <w:r w:rsidRPr="00627061">
              <w:rPr>
                <w:rFonts w:ascii="Calibri" w:hAnsi="Calibri"/>
                <w:b/>
                <w:sz w:val="16"/>
                <w:szCs w:val="16"/>
              </w:rPr>
              <w:t>Description</w:t>
            </w:r>
          </w:p>
        </w:tc>
      </w:tr>
      <w:tr w:rsidR="001B27D0" w:rsidRPr="00627061" w14:paraId="3BCF2FBE" w14:textId="77777777" w:rsidTr="004E77C0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B0B373D" w14:textId="2FE5E5C2" w:rsidR="001B27D0" w:rsidRPr="00627061" w:rsidRDefault="001B27D0" w:rsidP="004E77C0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</w:pPr>
            <w:r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ZG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852CEAB" w14:textId="1C25F1B8" w:rsidR="001B27D0" w:rsidRPr="00627061" w:rsidRDefault="001B27D0" w:rsidP="004E77C0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 xml:space="preserve">Command line interface to </w:t>
            </w:r>
            <w:r w:rsidR="00280B1C">
              <w:rPr>
                <w:rFonts w:ascii="Calibri" w:hAnsi="Calibri"/>
                <w:sz w:val="16"/>
                <w:szCs w:val="16"/>
              </w:rPr>
              <w:t>ZIGI</w:t>
            </w:r>
          </w:p>
        </w:tc>
      </w:tr>
      <w:tr w:rsidR="001B27D0" w:rsidRPr="00627061" w14:paraId="5D454437" w14:textId="77777777" w:rsidTr="001B27D0">
        <w:tc>
          <w:tcPr>
            <w:tcW w:w="85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AF1DD" w:themeFill="accent3" w:themeFillTint="33"/>
            <w:hideMark/>
          </w:tcPr>
          <w:p w14:paraId="15E7160A" w14:textId="5B633C5B" w:rsidR="001B27D0" w:rsidRPr="001B27D0" w:rsidRDefault="001B27D0" w:rsidP="001B27D0">
            <w:pPr>
              <w:keepNext/>
              <w:spacing w:after="0" w:line="240" w:lineRule="auto"/>
              <w:rPr>
                <w:rFonts w:ascii="Calibri" w:hAnsi="Calibri"/>
                <w:b/>
                <w:bCs/>
                <w:sz w:val="16"/>
                <w:szCs w:val="16"/>
              </w:rPr>
            </w:pPr>
            <w:r w:rsidRPr="001B27D0">
              <w:rPr>
                <w:rFonts w:ascii="Calibri" w:hAnsi="Calibri"/>
                <w:b/>
                <w:bCs/>
                <w:sz w:val="16"/>
                <w:szCs w:val="16"/>
              </w:rPr>
              <w:t>Syntax</w:t>
            </w:r>
            <w:r>
              <w:rPr>
                <w:rFonts w:ascii="Calibri" w:hAnsi="Calibri"/>
                <w:b/>
                <w:bCs/>
                <w:sz w:val="16"/>
                <w:szCs w:val="16"/>
              </w:rPr>
              <w:t>: ZG dataset(member) [</w:t>
            </w:r>
            <w:proofErr w:type="spellStart"/>
            <w:r>
              <w:rPr>
                <w:rFonts w:ascii="Calibri" w:hAnsi="Calibri"/>
                <w:b/>
                <w:bCs/>
                <w:sz w:val="16"/>
                <w:szCs w:val="16"/>
              </w:rPr>
              <w:t>blank,A,AC,ACP</w:t>
            </w:r>
            <w:proofErr w:type="spellEnd"/>
            <w:r>
              <w:rPr>
                <w:rFonts w:ascii="Calibri" w:hAnsi="Calibri"/>
                <w:b/>
                <w:bCs/>
                <w:sz w:val="16"/>
                <w:szCs w:val="16"/>
              </w:rPr>
              <w:t>]</w:t>
            </w:r>
          </w:p>
        </w:tc>
      </w:tr>
      <w:tr w:rsidR="001B27D0" w:rsidRPr="00627061" w14:paraId="49FCF4DA" w14:textId="77777777" w:rsidTr="004E77C0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556CFDE" w14:textId="2DE2A062" w:rsidR="001B27D0" w:rsidRPr="001B27D0" w:rsidRDefault="001B27D0" w:rsidP="004E77C0">
            <w:pPr>
              <w:keepNext/>
              <w:spacing w:after="0" w:line="240" w:lineRule="auto"/>
              <w:rPr>
                <w:rFonts w:ascii="Calibri" w:hAnsi="Calibri"/>
                <w:b/>
                <w:bCs/>
                <w:color w:val="0000FF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color w:val="0000FF"/>
                <w:sz w:val="16"/>
                <w:szCs w:val="16"/>
              </w:rPr>
              <w:t>Blank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E7141FB" w14:textId="65F7B274" w:rsidR="001B27D0" w:rsidRPr="00627061" w:rsidRDefault="001B27D0" w:rsidP="004E77C0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Pop</w:t>
            </w:r>
            <w:r w:rsidR="002B2BB8">
              <w:rPr>
                <w:rFonts w:ascii="Calibri" w:hAnsi="Calibri"/>
                <w:sz w:val="16"/>
                <w:szCs w:val="16"/>
              </w:rPr>
              <w:t>-</w:t>
            </w:r>
            <w:r>
              <w:rPr>
                <w:rFonts w:ascii="Calibri" w:hAnsi="Calibri"/>
                <w:sz w:val="16"/>
                <w:szCs w:val="16"/>
              </w:rPr>
              <w:t>up prompt for options</w:t>
            </w:r>
          </w:p>
        </w:tc>
      </w:tr>
      <w:tr w:rsidR="001B27D0" w:rsidRPr="00627061" w14:paraId="6CB2FB5D" w14:textId="77777777" w:rsidTr="004E77C0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84A31A8" w14:textId="4CFB98D7" w:rsidR="001B27D0" w:rsidRPr="00627061" w:rsidRDefault="001B27D0" w:rsidP="004E77C0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</w:pPr>
            <w:r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A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15FA112" w14:textId="76B6EF7D" w:rsidR="001B27D0" w:rsidRPr="00627061" w:rsidRDefault="001B27D0" w:rsidP="004E77C0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Perform</w:t>
            </w:r>
            <w:r w:rsidR="002B2BB8">
              <w:rPr>
                <w:rFonts w:ascii="Calibri" w:hAnsi="Calibri"/>
                <w:sz w:val="16"/>
                <w:szCs w:val="16"/>
              </w:rPr>
              <w:t>s</w:t>
            </w:r>
            <w:r>
              <w:rPr>
                <w:rFonts w:ascii="Calibri" w:hAnsi="Calibri"/>
                <w:sz w:val="16"/>
                <w:szCs w:val="16"/>
              </w:rPr>
              <w:t xml:space="preserve"> a Git Add for the member and cop</w:t>
            </w:r>
            <w:r w:rsidR="00DC2D96">
              <w:rPr>
                <w:rFonts w:ascii="Calibri" w:hAnsi="Calibri"/>
                <w:sz w:val="16"/>
                <w:szCs w:val="16"/>
              </w:rPr>
              <w:t>ies</w:t>
            </w:r>
            <w:r>
              <w:rPr>
                <w:rFonts w:ascii="Calibri" w:hAnsi="Calibri"/>
                <w:sz w:val="16"/>
                <w:szCs w:val="16"/>
              </w:rPr>
              <w:t xml:space="preserve"> it into the OMVS filesystem</w:t>
            </w:r>
          </w:p>
        </w:tc>
      </w:tr>
      <w:tr w:rsidR="001B27D0" w:rsidRPr="00627061" w14:paraId="33377C73" w14:textId="77777777" w:rsidTr="004E77C0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9621819" w14:textId="3760C0E2" w:rsidR="001B27D0" w:rsidRPr="00627061" w:rsidRDefault="001B27D0" w:rsidP="004E77C0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</w:pPr>
            <w:r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AC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3432D8E" w14:textId="30A61F65" w:rsidR="001B27D0" w:rsidRPr="00627061" w:rsidRDefault="001B27D0" w:rsidP="004E77C0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Git Add plus perform</w:t>
            </w:r>
            <w:r w:rsidR="002B2BB8">
              <w:rPr>
                <w:rFonts w:ascii="Calibri" w:hAnsi="Calibri"/>
                <w:sz w:val="16"/>
                <w:szCs w:val="16"/>
              </w:rPr>
              <w:t>s</w:t>
            </w:r>
            <w:r>
              <w:rPr>
                <w:rFonts w:ascii="Calibri" w:hAnsi="Calibri"/>
                <w:sz w:val="16"/>
                <w:szCs w:val="16"/>
              </w:rPr>
              <w:t xml:space="preserve"> a Git Commit</w:t>
            </w:r>
          </w:p>
        </w:tc>
      </w:tr>
      <w:tr w:rsidR="001B27D0" w:rsidRPr="00627061" w14:paraId="0ACB3D35" w14:textId="77777777" w:rsidTr="004E77C0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2AE15C6" w14:textId="241CEBEC" w:rsidR="001B27D0" w:rsidRPr="00627061" w:rsidRDefault="001B27D0" w:rsidP="004E77C0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</w:pPr>
            <w:r>
              <w:rPr>
                <w:rFonts w:ascii="Calibri" w:hAnsi="Calibri"/>
                <w:b/>
                <w:color w:val="0000FF"/>
                <w:sz w:val="16"/>
                <w:szCs w:val="16"/>
                <w:u w:val="single"/>
              </w:rPr>
              <w:t>ACP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B865082" w14:textId="55FF6642" w:rsidR="001B27D0" w:rsidRPr="00627061" w:rsidRDefault="001B27D0" w:rsidP="004E77C0">
            <w:pPr>
              <w:keepNext/>
              <w:spacing w:after="0" w:line="240" w:lineRule="auto"/>
              <w:rPr>
                <w:rFonts w:ascii="Calibri" w:hAnsi="Calibri"/>
                <w:sz w:val="16"/>
                <w:szCs w:val="16"/>
              </w:rPr>
            </w:pPr>
            <w:r>
              <w:rPr>
                <w:rFonts w:ascii="Calibri" w:hAnsi="Calibri"/>
                <w:sz w:val="16"/>
                <w:szCs w:val="16"/>
              </w:rPr>
              <w:t>Git Add, Commit, and Push</w:t>
            </w:r>
          </w:p>
        </w:tc>
      </w:tr>
    </w:tbl>
    <w:p w14:paraId="3A9F230C" w14:textId="77777777" w:rsidR="001B27D0" w:rsidRPr="00627061" w:rsidRDefault="001B27D0">
      <w:pPr>
        <w:jc w:val="center"/>
        <w:rPr>
          <w:sz w:val="12"/>
          <w:szCs w:val="12"/>
        </w:rPr>
      </w:pPr>
    </w:p>
    <w:p w14:paraId="55051CF2" w14:textId="77777777" w:rsidR="008A65D2" w:rsidRPr="00627061" w:rsidRDefault="008A65D2">
      <w:pPr>
        <w:jc w:val="center"/>
        <w:rPr>
          <w:sz w:val="2"/>
          <w:szCs w:val="12"/>
        </w:rPr>
      </w:pPr>
      <w:r w:rsidRPr="00627061">
        <w:rPr>
          <w:sz w:val="2"/>
          <w:szCs w:val="12"/>
        </w:rPr>
        <w:tab/>
      </w:r>
    </w:p>
    <w:sectPr w:rsidR="008A65D2" w:rsidRPr="00627061" w:rsidSect="005070F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20160"/>
      <w:pgMar w:top="720" w:right="1440" w:bottom="720" w:left="1728" w:header="720" w:footer="36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FCDCAD" w14:textId="77777777" w:rsidR="00894295" w:rsidRDefault="00894295">
      <w:pPr>
        <w:spacing w:after="0" w:line="240" w:lineRule="auto"/>
      </w:pPr>
      <w:r>
        <w:separator/>
      </w:r>
    </w:p>
  </w:endnote>
  <w:endnote w:type="continuationSeparator" w:id="0">
    <w:p w14:paraId="4E238ED3" w14:textId="77777777" w:rsidR="00894295" w:rsidRDefault="008942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82D0D2" w14:textId="77777777" w:rsidR="009965FA" w:rsidRDefault="009965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129846" w14:textId="22A86C36" w:rsidR="0066006B" w:rsidRPr="005070FE" w:rsidRDefault="0036765D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July</w:t>
    </w:r>
    <w:r w:rsidR="001B27D0">
      <w:rPr>
        <w:sz w:val="20"/>
        <w:szCs w:val="20"/>
      </w:rPr>
      <w:t xml:space="preserve"> </w:t>
    </w:r>
    <w:r w:rsidR="009965FA">
      <w:rPr>
        <w:sz w:val="20"/>
        <w:szCs w:val="20"/>
      </w:rPr>
      <w:t>26</w:t>
    </w:r>
    <w:r w:rsidR="008A65D2" w:rsidRPr="005070FE">
      <w:rPr>
        <w:sz w:val="20"/>
        <w:szCs w:val="20"/>
      </w:rPr>
      <w:t xml:space="preserve">, 2020 – Version </w:t>
    </w:r>
    <w:r>
      <w:rPr>
        <w:sz w:val="20"/>
        <w:szCs w:val="20"/>
      </w:rPr>
      <w:t>3.0</w:t>
    </w:r>
    <w:r w:rsidR="008A65D2" w:rsidRPr="005070FE">
      <w:rPr>
        <w:sz w:val="20"/>
        <w:szCs w:val="20"/>
      </w:rPr>
      <w:br/>
    </w:r>
    <w:hyperlink r:id="rId1" w:history="1">
      <w:proofErr w:type="spellStart"/>
      <w:r w:rsidR="008A65D2" w:rsidRPr="005070FE">
        <w:rPr>
          <w:rStyle w:val="Hyperlink"/>
          <w:sz w:val="20"/>
          <w:szCs w:val="20"/>
        </w:rPr>
        <w:t>zigi.rocks</w:t>
      </w:r>
      <w:proofErr w:type="spellEnd"/>
    </w:hyperlink>
  </w:p>
  <w:p w14:paraId="15689258" w14:textId="77777777" w:rsidR="0066006B" w:rsidRDefault="006600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CAE87A" w14:textId="77777777" w:rsidR="009965FA" w:rsidRDefault="009965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3268E5" w14:textId="77777777" w:rsidR="00894295" w:rsidRDefault="00894295">
      <w:pPr>
        <w:spacing w:after="0" w:line="240" w:lineRule="auto"/>
      </w:pPr>
      <w:r>
        <w:separator/>
      </w:r>
    </w:p>
  </w:footnote>
  <w:footnote w:type="continuationSeparator" w:id="0">
    <w:p w14:paraId="0FB88797" w14:textId="77777777" w:rsidR="00894295" w:rsidRDefault="008942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112F04" w14:textId="77777777" w:rsidR="009965FA" w:rsidRDefault="009965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69B9BD" w14:textId="7FC6FE9C" w:rsidR="0066006B" w:rsidRDefault="00FE4A5B">
    <w:pPr>
      <w:pStyle w:val="Header"/>
      <w:jc w:val="center"/>
      <w:rPr>
        <w:b/>
        <w:sz w:val="24"/>
        <w:szCs w:val="24"/>
      </w:rPr>
    </w:pPr>
    <w:r>
      <w:rPr>
        <w:b/>
        <w:sz w:val="36"/>
        <w:szCs w:val="24"/>
      </w:rPr>
      <w:t xml:space="preserve">ZIGI </w:t>
    </w:r>
    <w:r w:rsidR="008A65D2">
      <w:rPr>
        <w:b/>
        <w:sz w:val="36"/>
        <w:szCs w:val="24"/>
      </w:rPr>
      <w:t xml:space="preserve">Cheat Sheet </w:t>
    </w:r>
    <w:r w:rsidR="0036765D">
      <w:rPr>
        <w:b/>
        <w:sz w:val="36"/>
        <w:szCs w:val="24"/>
      </w:rPr>
      <w:t>3.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DCF45E" w14:textId="77777777" w:rsidR="009965FA" w:rsidRDefault="009965F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1"/>
  <w:mirrorMargin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G0MDE2sbQ0NjAytLRQ0lEKTi0uzszPAykwMqoFAPmj3OwtAAAA"/>
  </w:docVars>
  <w:rsids>
    <w:rsidRoot w:val="00F53B10"/>
    <w:rsid w:val="00056B77"/>
    <w:rsid w:val="000E5A6D"/>
    <w:rsid w:val="000F2F4B"/>
    <w:rsid w:val="00117E30"/>
    <w:rsid w:val="001B08A4"/>
    <w:rsid w:val="001B27D0"/>
    <w:rsid w:val="00216191"/>
    <w:rsid w:val="0023344F"/>
    <w:rsid w:val="00277299"/>
    <w:rsid w:val="00280B1C"/>
    <w:rsid w:val="002B2BB8"/>
    <w:rsid w:val="002C343C"/>
    <w:rsid w:val="002F51F3"/>
    <w:rsid w:val="0030383D"/>
    <w:rsid w:val="00346B81"/>
    <w:rsid w:val="0036765D"/>
    <w:rsid w:val="003F2E44"/>
    <w:rsid w:val="00426387"/>
    <w:rsid w:val="00430D32"/>
    <w:rsid w:val="00477C44"/>
    <w:rsid w:val="004C5750"/>
    <w:rsid w:val="005070FE"/>
    <w:rsid w:val="00563DB9"/>
    <w:rsid w:val="005C572C"/>
    <w:rsid w:val="00613AEF"/>
    <w:rsid w:val="00627061"/>
    <w:rsid w:val="006526E0"/>
    <w:rsid w:val="0066006B"/>
    <w:rsid w:val="0069598B"/>
    <w:rsid w:val="007409FA"/>
    <w:rsid w:val="00757515"/>
    <w:rsid w:val="007A3F5F"/>
    <w:rsid w:val="007A3F66"/>
    <w:rsid w:val="008216F1"/>
    <w:rsid w:val="00894295"/>
    <w:rsid w:val="008A65D2"/>
    <w:rsid w:val="00903223"/>
    <w:rsid w:val="009965FA"/>
    <w:rsid w:val="009B3D5A"/>
    <w:rsid w:val="009C4B48"/>
    <w:rsid w:val="009C5980"/>
    <w:rsid w:val="009D722D"/>
    <w:rsid w:val="009F5B69"/>
    <w:rsid w:val="00A01C0E"/>
    <w:rsid w:val="00A06334"/>
    <w:rsid w:val="00A27D51"/>
    <w:rsid w:val="00A564D3"/>
    <w:rsid w:val="00A64908"/>
    <w:rsid w:val="00A8154C"/>
    <w:rsid w:val="00A8738E"/>
    <w:rsid w:val="00AF44BF"/>
    <w:rsid w:val="00BB3005"/>
    <w:rsid w:val="00C27FF0"/>
    <w:rsid w:val="00C97B1A"/>
    <w:rsid w:val="00D60AC8"/>
    <w:rsid w:val="00D73DDD"/>
    <w:rsid w:val="00D876A6"/>
    <w:rsid w:val="00DC2D96"/>
    <w:rsid w:val="00DC75C3"/>
    <w:rsid w:val="00DD37A3"/>
    <w:rsid w:val="00F35DFF"/>
    <w:rsid w:val="00F53486"/>
    <w:rsid w:val="00F53B10"/>
    <w:rsid w:val="00FE4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388729"/>
  <w15:chartTrackingRefBased/>
  <w15:docId w15:val="{39C5446C-A8D8-45B6-A820-5C86646E2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paragraph" w:customStyle="1" w:styleId="msonormal0">
    <w:name w:val="msonormal"/>
    <w:basedOn w:val="Normal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 w:hint="default"/>
      <w:sz w:val="16"/>
      <w:szCs w:val="16"/>
    </w:rPr>
  </w:style>
  <w:style w:type="table" w:styleId="TableGrid">
    <w:name w:val="Table Grid"/>
    <w:basedOn w:val="TableNormal"/>
    <w:uiPriority w:val="59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5070FE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zigi.rock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1322F-3513-4095-8176-D71820BFA3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817</Words>
  <Characters>465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ITC</Company>
  <LinksUpToDate>false</LinksUpToDate>
  <CharactersWithSpaces>5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onel B Dyck</dc:creator>
  <cp:keywords/>
  <dc:description/>
  <cp:lastModifiedBy>Lionel Dyck</cp:lastModifiedBy>
  <cp:revision>6</cp:revision>
  <cp:lastPrinted>2020-03-26T16:45:00Z</cp:lastPrinted>
  <dcterms:created xsi:type="dcterms:W3CDTF">2020-06-14T14:55:00Z</dcterms:created>
  <dcterms:modified xsi:type="dcterms:W3CDTF">2020-07-26T17:15:00Z</dcterms:modified>
</cp:coreProperties>
</file>